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BEC8F" w14:textId="2A4B1939" w:rsidR="002B721F" w:rsidRDefault="002B721F" w:rsidP="00DA446F">
      <w:pPr>
        <w:jc w:val="center"/>
        <w:rPr>
          <w:b/>
        </w:rPr>
      </w:pPr>
      <w:r>
        <w:rPr>
          <w:b/>
        </w:rPr>
        <w:t>Business Problem</w:t>
      </w:r>
    </w:p>
    <w:p w14:paraId="644F5641" w14:textId="0B4923B7" w:rsidR="0011439C" w:rsidRPr="0011439C" w:rsidRDefault="0011439C" w:rsidP="009C119F">
      <w:pPr>
        <w:ind w:firstLine="720"/>
      </w:pPr>
      <w:r w:rsidRPr="00CD1477">
        <w:t xml:space="preserve">Stock market analysis and prediction will bear huge financial payoffs as this will decide the profit-making for many individuals/firms. With the amount of data available on the internet, Stock market analysis and prediction have gained </w:t>
      </w:r>
      <w:r>
        <w:t>much</w:t>
      </w:r>
      <w:r w:rsidRPr="00CD1477">
        <w:t xml:space="preserve"> momentum of late.</w:t>
      </w:r>
    </w:p>
    <w:p w14:paraId="29CF280E" w14:textId="77777777" w:rsidR="002B721F" w:rsidRDefault="002B721F" w:rsidP="009C119F">
      <w:pPr>
        <w:ind w:firstLine="720"/>
      </w:pPr>
      <w:proofErr w:type="spellStart"/>
      <w:r>
        <w:t>Analyzing</w:t>
      </w:r>
      <w:proofErr w:type="spellEnd"/>
      <w:r>
        <w:t xml:space="preserve"> data related to the stock market can be tricky because of the amount of data available, but it is equally interesting. Creating a proper prediction system will help in profit maximization.</w:t>
      </w:r>
    </w:p>
    <w:p w14:paraId="4200DB8E" w14:textId="6EE1F888" w:rsidR="002B721F" w:rsidRDefault="00593500" w:rsidP="009C119F">
      <w:pPr>
        <w:ind w:firstLine="720"/>
      </w:pPr>
      <w:r>
        <w:t>The primary</w:t>
      </w:r>
      <w:r w:rsidR="002B721F">
        <w:t xml:space="preserve"> </w:t>
      </w:r>
      <w:r w:rsidR="00723FCB">
        <w:t>aim</w:t>
      </w:r>
      <w:r w:rsidR="002B721F">
        <w:t xml:space="preserve"> of this project is to build a prediction system using different models to see past trends and forecast if the value of a stock will rise or fall.</w:t>
      </w:r>
    </w:p>
    <w:p w14:paraId="2E90EB8D" w14:textId="0A4F5659" w:rsidR="002B721F" w:rsidRPr="002B721F" w:rsidRDefault="002B721F" w:rsidP="009C119F">
      <w:pPr>
        <w:jc w:val="center"/>
        <w:rPr>
          <w:b/>
        </w:rPr>
      </w:pPr>
      <w:r>
        <w:rPr>
          <w:b/>
        </w:rPr>
        <w:t>Background/ History</w:t>
      </w:r>
    </w:p>
    <w:p w14:paraId="3832E3ED" w14:textId="208DB522" w:rsidR="00482BCC" w:rsidRDefault="00482BCC" w:rsidP="009C119F">
      <w:pPr>
        <w:ind w:firstLine="720"/>
      </w:pPr>
      <w:r>
        <w:t xml:space="preserve">Stock market prediction </w:t>
      </w:r>
      <w:r w:rsidR="00B02290">
        <w:t>attempts</w:t>
      </w:r>
      <w:r>
        <w:t xml:space="preserve"> </w:t>
      </w:r>
      <w:r w:rsidR="00B02290">
        <w:t>to determine</w:t>
      </w:r>
      <w:r w:rsidR="008A5541">
        <w:t xml:space="preserve"> the future value of the </w:t>
      </w:r>
      <w:r w:rsidR="00B02290">
        <w:t>company's</w:t>
      </w:r>
      <w:r w:rsidR="008A5541">
        <w:t xml:space="preserve"> stock</w:t>
      </w:r>
      <w:r>
        <w:t xml:space="preserve"> or other financial ins</w:t>
      </w:r>
      <w:r w:rsidR="008A5541">
        <w:t xml:space="preserve">truments traded on an exchange. Successful prediction of a </w:t>
      </w:r>
      <w:r w:rsidR="00B02290">
        <w:t>stock's</w:t>
      </w:r>
      <w:r w:rsidR="008A5541">
        <w:t xml:space="preserve"> future price could </w:t>
      </w:r>
      <w:r w:rsidR="00370909">
        <w:t xml:space="preserve">help </w:t>
      </w:r>
      <w:r w:rsidR="00B02290">
        <w:t>gain</w:t>
      </w:r>
      <w:r w:rsidR="008A5541">
        <w:t xml:space="preserve"> significant profit</w:t>
      </w:r>
      <w:r w:rsidR="0068585C">
        <w:t>s</w:t>
      </w:r>
      <w:r w:rsidR="008A5541">
        <w:t>.</w:t>
      </w:r>
    </w:p>
    <w:p w14:paraId="35F3C0AF" w14:textId="609B2C71" w:rsidR="002B721F" w:rsidRDefault="0011439C" w:rsidP="009C119F">
      <w:pPr>
        <w:ind w:firstLine="720"/>
      </w:pPr>
      <w:r>
        <w:t>Stock market data is complicated, and predictions are not straightforward as they depend on various factors. The stock market prediction is not always accurate, but we need some prediction to be done to invest in stocks.</w:t>
      </w:r>
    </w:p>
    <w:p w14:paraId="0C71273E" w14:textId="3C3B3842" w:rsidR="00B02290" w:rsidRDefault="00B02290" w:rsidP="009C119F">
      <w:pPr>
        <w:ind w:firstLine="720"/>
      </w:pPr>
      <w:r>
        <w:t xml:space="preserve">Prediction depends on the </w:t>
      </w:r>
      <w:r w:rsidR="00816437">
        <w:t>stock's previous performance, various</w:t>
      </w:r>
      <w:r>
        <w:t xml:space="preserve"> factors like company revenue and particular sector performance</w:t>
      </w:r>
      <w:r w:rsidR="00816437">
        <w:t>,</w:t>
      </w:r>
      <w:r>
        <w:t xml:space="preserve"> and </w:t>
      </w:r>
      <w:r w:rsidR="00816437">
        <w:t>multiple</w:t>
      </w:r>
      <w:r>
        <w:t xml:space="preserve"> announcements made by </w:t>
      </w:r>
      <w:r w:rsidR="00D16D8E">
        <w:t>organizations</w:t>
      </w:r>
      <w:r>
        <w:t xml:space="preserve"> and </w:t>
      </w:r>
      <w:r w:rsidR="00D16D8E">
        <w:t>the Government</w:t>
      </w:r>
      <w:r>
        <w:t>.</w:t>
      </w:r>
    </w:p>
    <w:p w14:paraId="3BE7C008" w14:textId="7A22F754" w:rsidR="00B02290" w:rsidRDefault="00B02290" w:rsidP="00B02290">
      <w:r>
        <w:tab/>
        <w:t xml:space="preserve">Stock prediction methodologies fall under </w:t>
      </w:r>
      <w:r w:rsidR="00D16D8E">
        <w:t>the following</w:t>
      </w:r>
      <w:r>
        <w:t xml:space="preserve"> categories: fundamental analysis, technical analysis</w:t>
      </w:r>
      <w:r w:rsidR="00D16D8E">
        <w:t>,</w:t>
      </w:r>
      <w:r>
        <w:t xml:space="preserve"> and technological methods.</w:t>
      </w:r>
    </w:p>
    <w:p w14:paraId="576D4DBB" w14:textId="1E1374C1" w:rsidR="002B721F" w:rsidRPr="002B721F" w:rsidRDefault="002B721F" w:rsidP="009C119F">
      <w:pPr>
        <w:jc w:val="center"/>
        <w:rPr>
          <w:b/>
        </w:rPr>
      </w:pPr>
      <w:r>
        <w:rPr>
          <w:b/>
        </w:rPr>
        <w:t>Datasets</w:t>
      </w:r>
    </w:p>
    <w:p w14:paraId="174BD1BB" w14:textId="77777777" w:rsidR="002B721F" w:rsidRDefault="002B721F" w:rsidP="009C119F">
      <w:pPr>
        <w:ind w:firstLine="720"/>
      </w:pPr>
      <w:r>
        <w:t>The datasets used in this project will be sourced from Kaggle, a public-domain dataset. I am planning to use data from two different sources and utilize the following data:</w:t>
      </w:r>
    </w:p>
    <w:p w14:paraId="52B9C1C2" w14:textId="77777777" w:rsidR="002B721F" w:rsidRDefault="002B721F" w:rsidP="009C119F">
      <w:r>
        <w:t>Date – Trade date.</w:t>
      </w:r>
    </w:p>
    <w:p w14:paraId="3B4B0C9D" w14:textId="77777777" w:rsidR="002B721F" w:rsidRDefault="002B721F" w:rsidP="009C119F">
      <w:r>
        <w:t>Open – Open price of the day.</w:t>
      </w:r>
    </w:p>
    <w:p w14:paraId="492FB468" w14:textId="77777777" w:rsidR="002B721F" w:rsidRDefault="002B721F" w:rsidP="009C119F">
      <w:r>
        <w:t>High – The highest price in a day.</w:t>
      </w:r>
    </w:p>
    <w:p w14:paraId="4628DDA9" w14:textId="77777777" w:rsidR="002B721F" w:rsidRDefault="002B721F" w:rsidP="009C119F">
      <w:r>
        <w:t>Low – Lowest price in a day.</w:t>
      </w:r>
    </w:p>
    <w:p w14:paraId="28CC7B1B" w14:textId="77777777" w:rsidR="002B721F" w:rsidRDefault="002B721F" w:rsidP="009C119F">
      <w:r>
        <w:lastRenderedPageBreak/>
        <w:t xml:space="preserve">Close – Close price of the day. </w:t>
      </w:r>
    </w:p>
    <w:p w14:paraId="479B8510" w14:textId="77777777" w:rsidR="002B721F" w:rsidRDefault="002B721F" w:rsidP="009C119F">
      <w:r>
        <w:t>Volume - Number of shares traded.</w:t>
      </w:r>
    </w:p>
    <w:p w14:paraId="785EC7F3" w14:textId="2594B1FE" w:rsidR="002B721F" w:rsidRPr="00144677" w:rsidRDefault="002B721F" w:rsidP="009C119F">
      <w:r>
        <w:t xml:space="preserve">Name - </w:t>
      </w:r>
      <w:r w:rsidR="00B02290">
        <w:t>Stock's</w:t>
      </w:r>
      <w:r>
        <w:t xml:space="preserve"> ticker name</w:t>
      </w:r>
    </w:p>
    <w:p w14:paraId="44387778" w14:textId="6B72C9CE" w:rsidR="002B721F" w:rsidRDefault="002B721F" w:rsidP="009C119F">
      <w:pPr>
        <w:jc w:val="center"/>
        <w:rPr>
          <w:b/>
        </w:rPr>
      </w:pPr>
      <w:r>
        <w:rPr>
          <w:b/>
        </w:rPr>
        <w:t>Methods</w:t>
      </w:r>
    </w:p>
    <w:p w14:paraId="51633E9F" w14:textId="3D71DB59" w:rsidR="00DD7230" w:rsidRDefault="002B721F" w:rsidP="009C119F">
      <w:pPr>
        <w:ind w:firstLine="720"/>
        <w:rPr>
          <w:bCs/>
        </w:rPr>
      </w:pPr>
      <w:r w:rsidRPr="00B751E5">
        <w:rPr>
          <w:bCs/>
        </w:rPr>
        <w:t xml:space="preserve">As part of this project, </w:t>
      </w:r>
      <w:r w:rsidR="00DD7230">
        <w:rPr>
          <w:bCs/>
        </w:rPr>
        <w:t xml:space="preserve"> we use stock market data with the last </w:t>
      </w:r>
      <w:r w:rsidR="00D16D8E">
        <w:rPr>
          <w:bCs/>
        </w:rPr>
        <w:t>five</w:t>
      </w:r>
      <w:r w:rsidR="00DD7230">
        <w:rPr>
          <w:bCs/>
        </w:rPr>
        <w:t xml:space="preserve"> </w:t>
      </w:r>
      <w:r w:rsidR="00D16D8E">
        <w:rPr>
          <w:bCs/>
        </w:rPr>
        <w:t>years</w:t>
      </w:r>
      <w:r w:rsidR="00DD7230">
        <w:rPr>
          <w:bCs/>
        </w:rPr>
        <w:t xml:space="preserve"> data for each stock name. Stock market data is time series data. </w:t>
      </w:r>
    </w:p>
    <w:p w14:paraId="721C533F" w14:textId="4C3B0ABE" w:rsidR="00E40EFF" w:rsidRDefault="00E40EFF" w:rsidP="009C119F">
      <w:pPr>
        <w:ind w:firstLine="720"/>
        <w:rPr>
          <w:bCs/>
        </w:rPr>
      </w:pPr>
      <w:r>
        <w:rPr>
          <w:bCs/>
        </w:rPr>
        <w:t xml:space="preserve">Time-series forecasting models predict future values </w:t>
      </w:r>
      <w:r w:rsidR="00CC4490">
        <w:rPr>
          <w:bCs/>
        </w:rPr>
        <w:t>considering</w:t>
      </w:r>
      <w:r>
        <w:rPr>
          <w:bCs/>
        </w:rPr>
        <w:t xml:space="preserve"> </w:t>
      </w:r>
      <w:r w:rsidR="00B02290">
        <w:rPr>
          <w:bCs/>
        </w:rPr>
        <w:t xml:space="preserve">values </w:t>
      </w:r>
      <w:r>
        <w:rPr>
          <w:bCs/>
        </w:rPr>
        <w:t xml:space="preserve">previously observed. </w:t>
      </w:r>
      <w:r w:rsidR="00944D6B">
        <w:rPr>
          <w:bCs/>
        </w:rPr>
        <w:t xml:space="preserve">Time-series forecasting is used widely for non-stationary like </w:t>
      </w:r>
      <w:r w:rsidR="002A473F">
        <w:rPr>
          <w:bCs/>
        </w:rPr>
        <w:t>temperature</w:t>
      </w:r>
      <w:r w:rsidR="00944D6B">
        <w:rPr>
          <w:bCs/>
        </w:rPr>
        <w:t xml:space="preserve"> data for a period of </w:t>
      </w:r>
      <w:r w:rsidR="002A473F">
        <w:rPr>
          <w:bCs/>
        </w:rPr>
        <w:t>time</w:t>
      </w:r>
      <w:r w:rsidR="00944D6B">
        <w:rPr>
          <w:bCs/>
        </w:rPr>
        <w:t xml:space="preserve"> </w:t>
      </w:r>
      <w:r w:rsidR="002A473F">
        <w:rPr>
          <w:bCs/>
        </w:rPr>
        <w:t xml:space="preserve">and </w:t>
      </w:r>
      <w:r w:rsidR="00944D6B">
        <w:rPr>
          <w:bCs/>
        </w:rPr>
        <w:t>stock prices over a period of time.</w:t>
      </w:r>
    </w:p>
    <w:p w14:paraId="42BE073C" w14:textId="794761EC" w:rsidR="002B721F" w:rsidRDefault="00DD7230" w:rsidP="009C119F">
      <w:pPr>
        <w:ind w:firstLine="360"/>
        <w:rPr>
          <w:bCs/>
        </w:rPr>
      </w:pPr>
      <w:r>
        <w:rPr>
          <w:bCs/>
        </w:rPr>
        <w:t xml:space="preserve">For this time series data, we will be using </w:t>
      </w:r>
      <w:r w:rsidR="002B721F" w:rsidRPr="00B751E5">
        <w:rPr>
          <w:bCs/>
        </w:rPr>
        <w:t>the</w:t>
      </w:r>
      <w:r w:rsidR="00E40EFF">
        <w:rPr>
          <w:bCs/>
        </w:rPr>
        <w:t xml:space="preserve"> ARIMA</w:t>
      </w:r>
      <w:r w:rsidR="002B721F" w:rsidRPr="00B751E5">
        <w:rPr>
          <w:bCs/>
        </w:rPr>
        <w:t xml:space="preserve"> model</w:t>
      </w:r>
      <w:r w:rsidR="00E40EFF">
        <w:rPr>
          <w:bCs/>
        </w:rPr>
        <w:t>.</w:t>
      </w:r>
    </w:p>
    <w:p w14:paraId="59563655" w14:textId="25E65B07" w:rsidR="00144677" w:rsidRDefault="002A473F" w:rsidP="009C119F">
      <w:pPr>
        <w:ind w:firstLine="360"/>
        <w:rPr>
          <w:bCs/>
        </w:rPr>
      </w:pPr>
      <w:r>
        <w:rPr>
          <w:bCs/>
        </w:rPr>
        <w:t xml:space="preserve">I will </w:t>
      </w:r>
      <w:r w:rsidR="00422E60">
        <w:rPr>
          <w:bCs/>
        </w:rPr>
        <w:t xml:space="preserve">try to </w:t>
      </w:r>
      <w:r>
        <w:rPr>
          <w:bCs/>
        </w:rPr>
        <w:t xml:space="preserve">implement any time forecasting model other than </w:t>
      </w:r>
      <w:r w:rsidR="00422E60">
        <w:rPr>
          <w:bCs/>
        </w:rPr>
        <w:t xml:space="preserve">the </w:t>
      </w:r>
      <w:r>
        <w:rPr>
          <w:bCs/>
        </w:rPr>
        <w:t>ARIMA model.</w:t>
      </w:r>
    </w:p>
    <w:p w14:paraId="5986E7DD" w14:textId="42A43A1E" w:rsidR="00144677" w:rsidRDefault="00144677" w:rsidP="009C119F">
      <w:pPr>
        <w:ind w:firstLine="360"/>
        <w:jc w:val="center"/>
        <w:rPr>
          <w:b/>
        </w:rPr>
      </w:pPr>
      <w:r w:rsidRPr="00144677">
        <w:rPr>
          <w:b/>
        </w:rPr>
        <w:t>Analysis</w:t>
      </w:r>
    </w:p>
    <w:p w14:paraId="23E481EA" w14:textId="77D8D44A" w:rsidR="00144677" w:rsidRDefault="000704A8" w:rsidP="009C119F">
      <w:pPr>
        <w:ind w:firstLine="360"/>
        <w:rPr>
          <w:bCs/>
        </w:rPr>
      </w:pPr>
      <w:r>
        <w:rPr>
          <w:bCs/>
        </w:rPr>
        <w:tab/>
        <w:t xml:space="preserve">Initially, I was planning to use Linear Regression and Decision Tree. However, based on the feedback, I have chosen to use the Time Series Forecasting model – ARIMA. </w:t>
      </w:r>
    </w:p>
    <w:p w14:paraId="58BB9F9D" w14:textId="6F1474EB" w:rsidR="00F85649" w:rsidRPr="00842DFA" w:rsidRDefault="00F85649" w:rsidP="00842DFA">
      <w:pPr>
        <w:ind w:firstLine="360"/>
      </w:pPr>
      <w:r w:rsidRPr="001611B0">
        <w:t>Stock prices are not randomly generated</w:t>
      </w:r>
      <w:r>
        <w:t>;</w:t>
      </w:r>
      <w:r w:rsidRPr="001611B0">
        <w:t xml:space="preserve"> </w:t>
      </w:r>
      <w:r>
        <w:t>they can be treated as a discrete-time series model based on well-defined numerical data collected at successive points at regular intervals</w:t>
      </w:r>
      <w:r w:rsidRPr="001611B0">
        <w:t xml:space="preserve">. </w:t>
      </w:r>
    </w:p>
    <w:p w14:paraId="32470EF7" w14:textId="28EE1CAC" w:rsidR="000704A8" w:rsidRDefault="000704A8" w:rsidP="009C119F">
      <w:pPr>
        <w:ind w:firstLine="360"/>
        <w:rPr>
          <w:bCs/>
        </w:rPr>
      </w:pPr>
      <w:r>
        <w:rPr>
          <w:bCs/>
        </w:rPr>
        <w:t>I have taken just a couple of stocks – AAL and UAL and split the data into training and test data sets</w:t>
      </w:r>
      <w:r w:rsidR="001B72CB">
        <w:rPr>
          <w:bCs/>
        </w:rPr>
        <w:t>, built</w:t>
      </w:r>
      <w:r>
        <w:rPr>
          <w:bCs/>
        </w:rPr>
        <w:t xml:space="preserve"> the model and calculated the MSE (</w:t>
      </w:r>
      <w:r w:rsidRPr="000704A8">
        <w:rPr>
          <w:bCs/>
        </w:rPr>
        <w:t>Mean Squared Error</w:t>
      </w:r>
      <w:r>
        <w:rPr>
          <w:bCs/>
        </w:rPr>
        <w:t xml:space="preserve">). I have got </w:t>
      </w:r>
      <w:r w:rsidR="001B72CB">
        <w:rPr>
          <w:bCs/>
        </w:rPr>
        <w:t xml:space="preserve">MSE of 0.748. </w:t>
      </w:r>
    </w:p>
    <w:p w14:paraId="33115ED0" w14:textId="440406F7" w:rsidR="006E658B" w:rsidRDefault="006E658B" w:rsidP="009C119F">
      <w:pPr>
        <w:jc w:val="center"/>
        <w:rPr>
          <w:b/>
        </w:rPr>
      </w:pPr>
      <w:r w:rsidRPr="006E658B">
        <w:rPr>
          <w:b/>
        </w:rPr>
        <w:t>Assumptions</w:t>
      </w:r>
    </w:p>
    <w:p w14:paraId="4D56018A" w14:textId="708FA9EB" w:rsidR="00E42390" w:rsidRPr="00E42390" w:rsidRDefault="00E42390" w:rsidP="009C119F">
      <w:pPr>
        <w:ind w:firstLine="720"/>
        <w:rPr>
          <w:bCs/>
        </w:rPr>
      </w:pPr>
      <w:r>
        <w:rPr>
          <w:bCs/>
        </w:rPr>
        <w:t xml:space="preserve">Share price depends on factors like Quarterly results and any announcements by the organization or </w:t>
      </w:r>
      <w:r w:rsidR="00D16D8E">
        <w:rPr>
          <w:bCs/>
        </w:rPr>
        <w:t>Government</w:t>
      </w:r>
      <w:r>
        <w:rPr>
          <w:bCs/>
        </w:rPr>
        <w:t>. However, while doing the analysis here, we will not consider all these details except the history of the stock.</w:t>
      </w:r>
    </w:p>
    <w:p w14:paraId="6A0FB67D" w14:textId="5DFD280D" w:rsidR="001B72CB" w:rsidRDefault="006E658B" w:rsidP="009C119F">
      <w:pPr>
        <w:jc w:val="center"/>
        <w:rPr>
          <w:b/>
        </w:rPr>
      </w:pPr>
      <w:r w:rsidRPr="006E658B">
        <w:rPr>
          <w:b/>
        </w:rPr>
        <w:t>Limitations</w:t>
      </w:r>
    </w:p>
    <w:p w14:paraId="1735EE6E" w14:textId="42EEC6B2" w:rsidR="00DA4E9C" w:rsidRPr="00DA4E9C" w:rsidRDefault="00DA4E9C" w:rsidP="009C119F">
      <w:pPr>
        <w:rPr>
          <w:bCs/>
        </w:rPr>
      </w:pPr>
      <w:r>
        <w:rPr>
          <w:bCs/>
        </w:rPr>
        <w:tab/>
        <w:t xml:space="preserve">As we are sourcing the data from public websites, which are not the latest, our analysis will not be able to provide future predictions from the date the paper </w:t>
      </w:r>
      <w:r w:rsidR="00D877BE">
        <w:rPr>
          <w:bCs/>
        </w:rPr>
        <w:t>is</w:t>
      </w:r>
      <w:r w:rsidR="00D16D8E">
        <w:rPr>
          <w:bCs/>
        </w:rPr>
        <w:t xml:space="preserve"> </w:t>
      </w:r>
      <w:r>
        <w:rPr>
          <w:bCs/>
        </w:rPr>
        <w:t>published.</w:t>
      </w:r>
    </w:p>
    <w:p w14:paraId="1D0C057E" w14:textId="736EE63F" w:rsidR="002B721F" w:rsidRPr="002B721F" w:rsidRDefault="002B721F" w:rsidP="009C119F">
      <w:pPr>
        <w:jc w:val="center"/>
        <w:rPr>
          <w:b/>
        </w:rPr>
      </w:pPr>
      <w:r>
        <w:rPr>
          <w:b/>
        </w:rPr>
        <w:t>Ethical Considerations</w:t>
      </w:r>
    </w:p>
    <w:p w14:paraId="713B6173" w14:textId="1573DFA1" w:rsidR="002B721F" w:rsidRDefault="002B721F" w:rsidP="009C119F">
      <w:pPr>
        <w:ind w:firstLine="720"/>
      </w:pPr>
      <w:r w:rsidRPr="00DF5E9D">
        <w:lastRenderedPageBreak/>
        <w:t xml:space="preserve">We </w:t>
      </w:r>
      <w:r w:rsidR="00B02290">
        <w:t>don't</w:t>
      </w:r>
      <w:r w:rsidRPr="00DF5E9D">
        <w:t xml:space="preserve"> foresee any privacy issues </w:t>
      </w:r>
      <w:r w:rsidR="00944D6B">
        <w:t>when</w:t>
      </w:r>
      <w:r w:rsidRPr="00DF5E9D">
        <w:t xml:space="preserve"> sourcing this data from public sites. However, </w:t>
      </w:r>
      <w:r w:rsidR="00944D6B">
        <w:t>stock-related</w:t>
      </w:r>
      <w:r w:rsidRPr="00DF5E9D">
        <w:t xml:space="preserve"> data is always posted on websites that are accessible to the public. Hence, there are no ethical issues.</w:t>
      </w:r>
    </w:p>
    <w:p w14:paraId="0E167F34" w14:textId="3FD3FDBB" w:rsidR="002B721F" w:rsidRDefault="002B721F" w:rsidP="009C119F">
      <w:pPr>
        <w:ind w:firstLine="720"/>
      </w:pPr>
      <w:r>
        <w:t xml:space="preserve">The only issue is that </w:t>
      </w:r>
      <w:r w:rsidR="00944D6B">
        <w:t xml:space="preserve">the </w:t>
      </w:r>
      <w:r>
        <w:t>data is not the latest</w:t>
      </w:r>
      <w:r w:rsidR="00944D6B">
        <w:t>, which</w:t>
      </w:r>
      <w:r>
        <w:t xml:space="preserve"> might impact the model predictions.</w:t>
      </w:r>
    </w:p>
    <w:p w14:paraId="7CF884A5" w14:textId="77777777" w:rsidR="002B721F" w:rsidRDefault="002B721F" w:rsidP="009C119F">
      <w:pPr>
        <w:rPr>
          <w:b/>
        </w:rPr>
      </w:pPr>
    </w:p>
    <w:p w14:paraId="253E9B78" w14:textId="5A9CABFF" w:rsidR="002B721F" w:rsidRPr="002B721F" w:rsidRDefault="002B721F" w:rsidP="009C119F">
      <w:pPr>
        <w:jc w:val="center"/>
        <w:rPr>
          <w:b/>
        </w:rPr>
      </w:pPr>
      <w:r>
        <w:rPr>
          <w:b/>
        </w:rPr>
        <w:t>Challenges</w:t>
      </w:r>
    </w:p>
    <w:p w14:paraId="6DDEFFCA" w14:textId="77777777" w:rsidR="002B721F" w:rsidRDefault="002B721F" w:rsidP="009C119F">
      <w:pPr>
        <w:ind w:firstLine="720"/>
      </w:pPr>
      <w:r>
        <w:t>I will be using two different datasets, and if the data size creates a problem with running on my local machine, I might have to delete a few records, which can impact the analysis/prediction.</w:t>
      </w:r>
    </w:p>
    <w:p w14:paraId="1F07E73D" w14:textId="77777777" w:rsidR="002B721F" w:rsidRDefault="002B721F" w:rsidP="009C119F">
      <w:pPr>
        <w:ind w:firstLine="720"/>
      </w:pPr>
      <w:r>
        <w:t>To build a system, we need business expertise along with technical knowledge. As I am not a Subject matter expert, the model implementation might need to be revised.</w:t>
      </w:r>
    </w:p>
    <w:p w14:paraId="0D3ED692" w14:textId="77777777" w:rsidR="002B721F" w:rsidRDefault="002B721F" w:rsidP="009C119F">
      <w:pPr>
        <w:ind w:firstLine="720"/>
      </w:pPr>
      <w:r>
        <w:t>While investing in stocks, people will look at data for the last five years from the current date; we will only have visualizations on the current date.</w:t>
      </w:r>
    </w:p>
    <w:p w14:paraId="60E0D61B" w14:textId="532B9CFC" w:rsidR="006E658B" w:rsidRPr="00DA4E9C" w:rsidRDefault="002B721F" w:rsidP="009C119F">
      <w:pPr>
        <w:ind w:firstLine="720"/>
      </w:pPr>
      <w:r>
        <w:t xml:space="preserve">The models built here in a short period might not be accurate; we might have to tweak them to make them accurate.  </w:t>
      </w:r>
    </w:p>
    <w:p w14:paraId="218DA45A" w14:textId="77777777" w:rsidR="00DA4E9C" w:rsidRPr="006E658B" w:rsidRDefault="00DA4E9C" w:rsidP="009C119F">
      <w:pPr>
        <w:autoSpaceDE w:val="0"/>
        <w:autoSpaceDN w:val="0"/>
        <w:adjustRightInd w:val="0"/>
        <w:spacing w:after="0"/>
        <w:jc w:val="center"/>
        <w:rPr>
          <w:b/>
        </w:rPr>
      </w:pPr>
    </w:p>
    <w:p w14:paraId="2F3AC265" w14:textId="2C82B4F5" w:rsidR="006E658B" w:rsidRDefault="006E658B" w:rsidP="009C119F">
      <w:pPr>
        <w:jc w:val="center"/>
        <w:rPr>
          <w:b/>
        </w:rPr>
      </w:pPr>
      <w:r w:rsidRPr="006E658B">
        <w:rPr>
          <w:b/>
        </w:rPr>
        <w:t>Implementation Plan</w:t>
      </w:r>
    </w:p>
    <w:p w14:paraId="46809408" w14:textId="0BF18826" w:rsidR="00DA4E9C" w:rsidRDefault="00DA4E9C" w:rsidP="009C119F">
      <w:pPr>
        <w:ind w:firstLine="720"/>
        <w:rPr>
          <w:bCs/>
        </w:rPr>
      </w:pPr>
      <w:r>
        <w:rPr>
          <w:bCs/>
        </w:rPr>
        <w:t>Below are the steps which I will be following as part of the implementation plan:</w:t>
      </w:r>
    </w:p>
    <w:p w14:paraId="575CC2FB" w14:textId="4270635A" w:rsidR="00DA4E9C" w:rsidRDefault="00DA4E9C" w:rsidP="009C119F">
      <w:pPr>
        <w:pStyle w:val="ListParagraph"/>
        <w:numPr>
          <w:ilvl w:val="0"/>
          <w:numId w:val="12"/>
        </w:numPr>
        <w:rPr>
          <w:bCs/>
        </w:rPr>
      </w:pPr>
      <w:r>
        <w:rPr>
          <w:bCs/>
        </w:rPr>
        <w:t>Data Reader</w:t>
      </w:r>
    </w:p>
    <w:p w14:paraId="5DFEE49A" w14:textId="45E2C75C" w:rsidR="00DA4E9C" w:rsidRDefault="00DA4E9C" w:rsidP="009C119F">
      <w:pPr>
        <w:pStyle w:val="ListParagraph"/>
        <w:numPr>
          <w:ilvl w:val="0"/>
          <w:numId w:val="12"/>
        </w:numPr>
        <w:rPr>
          <w:bCs/>
        </w:rPr>
      </w:pPr>
      <w:r>
        <w:rPr>
          <w:bCs/>
        </w:rPr>
        <w:t>Data Cleansing</w:t>
      </w:r>
    </w:p>
    <w:p w14:paraId="12B95FAB" w14:textId="2FD7CB99" w:rsidR="00027A50" w:rsidRDefault="00027A50" w:rsidP="009C119F">
      <w:pPr>
        <w:pStyle w:val="ListParagraph"/>
        <w:numPr>
          <w:ilvl w:val="0"/>
          <w:numId w:val="12"/>
        </w:numPr>
        <w:rPr>
          <w:bCs/>
        </w:rPr>
      </w:pPr>
      <w:r>
        <w:rPr>
          <w:bCs/>
        </w:rPr>
        <w:t xml:space="preserve">Select two stocks to </w:t>
      </w:r>
      <w:proofErr w:type="spellStart"/>
      <w:r>
        <w:rPr>
          <w:bCs/>
        </w:rPr>
        <w:t>analyze</w:t>
      </w:r>
      <w:proofErr w:type="spellEnd"/>
      <w:r>
        <w:rPr>
          <w:bCs/>
        </w:rPr>
        <w:t xml:space="preserve"> ( as we cannot implement all)</w:t>
      </w:r>
    </w:p>
    <w:p w14:paraId="716894D2" w14:textId="2419D7AE" w:rsidR="00027A50" w:rsidRDefault="00027A50" w:rsidP="009C119F">
      <w:pPr>
        <w:pStyle w:val="ListParagraph"/>
        <w:numPr>
          <w:ilvl w:val="0"/>
          <w:numId w:val="12"/>
        </w:numPr>
        <w:rPr>
          <w:bCs/>
        </w:rPr>
      </w:pPr>
      <w:r>
        <w:rPr>
          <w:bCs/>
        </w:rPr>
        <w:t>Data Visualizations</w:t>
      </w:r>
    </w:p>
    <w:p w14:paraId="2E0BE536" w14:textId="268876E2" w:rsidR="00DA4E9C" w:rsidRDefault="00027A50" w:rsidP="009C119F">
      <w:pPr>
        <w:pStyle w:val="ListParagraph"/>
        <w:numPr>
          <w:ilvl w:val="0"/>
          <w:numId w:val="12"/>
        </w:numPr>
        <w:rPr>
          <w:bCs/>
        </w:rPr>
      </w:pPr>
      <w:r>
        <w:rPr>
          <w:bCs/>
        </w:rPr>
        <w:t>Build and fit ARIMA Model</w:t>
      </w:r>
    </w:p>
    <w:p w14:paraId="1C7254BA" w14:textId="4CEE9E92" w:rsidR="00027A50" w:rsidRDefault="00027A50" w:rsidP="009C119F">
      <w:pPr>
        <w:pStyle w:val="ListParagraph"/>
        <w:numPr>
          <w:ilvl w:val="0"/>
          <w:numId w:val="12"/>
        </w:numPr>
        <w:rPr>
          <w:bCs/>
        </w:rPr>
      </w:pPr>
      <w:r>
        <w:rPr>
          <w:bCs/>
        </w:rPr>
        <w:t>Calculate accuracy</w:t>
      </w:r>
    </w:p>
    <w:p w14:paraId="14F1CC2F" w14:textId="61D3D75A" w:rsidR="00027A50" w:rsidRPr="00DA4E9C" w:rsidRDefault="00027A50" w:rsidP="009C119F">
      <w:pPr>
        <w:pStyle w:val="ListParagraph"/>
        <w:numPr>
          <w:ilvl w:val="0"/>
          <w:numId w:val="12"/>
        </w:numPr>
        <w:rPr>
          <w:bCs/>
        </w:rPr>
      </w:pPr>
      <w:r>
        <w:rPr>
          <w:bCs/>
        </w:rPr>
        <w:t>Visualize the predictions.</w:t>
      </w:r>
    </w:p>
    <w:p w14:paraId="3C4E16BD" w14:textId="77777777" w:rsidR="00DA4E9C" w:rsidRDefault="00DA4E9C" w:rsidP="009C119F">
      <w:pPr>
        <w:jc w:val="center"/>
        <w:rPr>
          <w:b/>
        </w:rPr>
      </w:pPr>
      <w:r w:rsidRPr="006E658B">
        <w:rPr>
          <w:b/>
        </w:rPr>
        <w:t>Future Uses/Additional Applications</w:t>
      </w:r>
    </w:p>
    <w:p w14:paraId="558DEC39" w14:textId="101A708F" w:rsidR="00173B4F" w:rsidRDefault="00173B4F" w:rsidP="009C119F">
      <w:pPr>
        <w:rPr>
          <w:bCs/>
        </w:rPr>
      </w:pPr>
      <w:r>
        <w:rPr>
          <w:bCs/>
        </w:rPr>
        <w:tab/>
      </w:r>
      <w:r>
        <w:rPr>
          <w:bCs/>
        </w:rPr>
        <w:tab/>
      </w:r>
      <w:r w:rsidR="000C6951">
        <w:rPr>
          <w:bCs/>
        </w:rPr>
        <w:t>To make this application easily accessible to traders and investors, we can implement the following:</w:t>
      </w:r>
    </w:p>
    <w:p w14:paraId="4610F7D1" w14:textId="1FD22B20" w:rsidR="000C6951" w:rsidRDefault="000C6951" w:rsidP="009C119F">
      <w:pPr>
        <w:pStyle w:val="ListParagraph"/>
        <w:numPr>
          <w:ilvl w:val="0"/>
          <w:numId w:val="13"/>
        </w:numPr>
        <w:rPr>
          <w:bCs/>
        </w:rPr>
      </w:pPr>
      <w:r>
        <w:rPr>
          <w:bCs/>
        </w:rPr>
        <w:t>Simple UI will allow the user to input the ticker symbol to get the predictions charts.</w:t>
      </w:r>
    </w:p>
    <w:p w14:paraId="0A976245" w14:textId="42D5C07E" w:rsidR="000C6951" w:rsidRDefault="000C6951" w:rsidP="009C119F">
      <w:pPr>
        <w:pStyle w:val="ListParagraph"/>
        <w:numPr>
          <w:ilvl w:val="0"/>
          <w:numId w:val="13"/>
        </w:numPr>
        <w:rPr>
          <w:bCs/>
        </w:rPr>
      </w:pPr>
      <w:r>
        <w:rPr>
          <w:bCs/>
        </w:rPr>
        <w:lastRenderedPageBreak/>
        <w:t xml:space="preserve">Provide a public API that will give data in JSON format and chart in </w:t>
      </w:r>
      <w:proofErr w:type="spellStart"/>
      <w:r>
        <w:rPr>
          <w:bCs/>
        </w:rPr>
        <w:t>png</w:t>
      </w:r>
      <w:proofErr w:type="spellEnd"/>
      <w:r>
        <w:rPr>
          <w:bCs/>
        </w:rPr>
        <w:t xml:space="preserve"> format as API response.</w:t>
      </w:r>
    </w:p>
    <w:p w14:paraId="2BCC58E8" w14:textId="1739B994" w:rsidR="004A1AEC" w:rsidRPr="009C119F" w:rsidRDefault="007B5B6F" w:rsidP="009C119F">
      <w:pPr>
        <w:ind w:firstLine="720"/>
        <w:rPr>
          <w:bCs/>
        </w:rPr>
      </w:pPr>
      <w:r>
        <w:rPr>
          <w:bCs/>
        </w:rPr>
        <w:t xml:space="preserve">In addition, we need to find an API that will provide the latest data based on the ticker symbol so that the data is </w:t>
      </w:r>
      <w:r w:rsidR="004A1AEC">
        <w:rPr>
          <w:bCs/>
        </w:rPr>
        <w:t xml:space="preserve">the </w:t>
      </w:r>
      <w:r>
        <w:rPr>
          <w:bCs/>
        </w:rPr>
        <w:t>latest to get accurate results.</w:t>
      </w:r>
    </w:p>
    <w:p w14:paraId="1308310A" w14:textId="65D4B262" w:rsidR="00DA4E9C" w:rsidRDefault="00DA4E9C" w:rsidP="009C119F">
      <w:pPr>
        <w:jc w:val="center"/>
        <w:rPr>
          <w:b/>
        </w:rPr>
      </w:pPr>
      <w:r w:rsidRPr="006E658B">
        <w:rPr>
          <w:b/>
        </w:rPr>
        <w:t>Recommendations</w:t>
      </w:r>
    </w:p>
    <w:p w14:paraId="0081A4E1" w14:textId="6A2DC668" w:rsidR="00B929E1" w:rsidRDefault="00173B4F" w:rsidP="009C119F">
      <w:pPr>
        <w:rPr>
          <w:bCs/>
        </w:rPr>
      </w:pPr>
      <w:r>
        <w:rPr>
          <w:bCs/>
        </w:rPr>
        <w:tab/>
      </w:r>
      <w:r>
        <w:rPr>
          <w:bCs/>
        </w:rPr>
        <w:tab/>
        <w:t>Apart from the ARIMA forecasting model, we should also implement other time series forecasting models, compare their accuracy, and select whichever suits us better.</w:t>
      </w:r>
    </w:p>
    <w:p w14:paraId="10818965" w14:textId="30A9516D" w:rsidR="00B929E1" w:rsidRDefault="00B929E1" w:rsidP="009C119F">
      <w:pPr>
        <w:jc w:val="center"/>
        <w:rPr>
          <w:b/>
        </w:rPr>
      </w:pPr>
      <w:r w:rsidRPr="00B929E1">
        <w:rPr>
          <w:b/>
        </w:rPr>
        <w:t>Visualizations</w:t>
      </w:r>
    </w:p>
    <w:p w14:paraId="5AF88EE5" w14:textId="76178DC9" w:rsidR="00B929E1" w:rsidRDefault="00B929E1" w:rsidP="009C119F">
      <w:pPr>
        <w:rPr>
          <w:b/>
        </w:rPr>
      </w:pPr>
      <w:r>
        <w:rPr>
          <w:b/>
        </w:rPr>
        <w:t>AAL:</w:t>
      </w:r>
    </w:p>
    <w:p w14:paraId="3769BDF9" w14:textId="77777777" w:rsidR="009C119F" w:rsidRDefault="00B929E1" w:rsidP="009C119F">
      <w:pPr>
        <w:jc w:val="center"/>
        <w:rPr>
          <w:b/>
        </w:rPr>
      </w:pPr>
      <w:r>
        <w:rPr>
          <w:b/>
          <w:noProof/>
        </w:rPr>
        <w:drawing>
          <wp:inline distT="0" distB="0" distL="0" distR="0" wp14:anchorId="3728209B" wp14:editId="287EEF85">
            <wp:extent cx="5043805" cy="278384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3805" cy="2783840"/>
                    </a:xfrm>
                    <a:prstGeom prst="rect">
                      <a:avLst/>
                    </a:prstGeom>
                    <a:noFill/>
                    <a:ln>
                      <a:noFill/>
                    </a:ln>
                  </pic:spPr>
                </pic:pic>
              </a:graphicData>
            </a:graphic>
          </wp:inline>
        </w:drawing>
      </w:r>
      <w:r w:rsidRPr="00B929E1">
        <w:rPr>
          <w:b/>
        </w:rPr>
        <w:t xml:space="preserve"> </w:t>
      </w:r>
    </w:p>
    <w:p w14:paraId="07AA73BF" w14:textId="0C5F19B4" w:rsidR="00B929E1" w:rsidRDefault="00B929E1" w:rsidP="009C119F">
      <w:pPr>
        <w:jc w:val="center"/>
        <w:rPr>
          <w:b/>
        </w:rPr>
      </w:pPr>
      <w:r>
        <w:rPr>
          <w:b/>
          <w:noProof/>
        </w:rPr>
        <w:lastRenderedPageBreak/>
        <w:drawing>
          <wp:inline distT="0" distB="0" distL="0" distR="0" wp14:anchorId="0B2C732C" wp14:editId="04AF0431">
            <wp:extent cx="5043805" cy="2516056"/>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1281" cy="2519785"/>
                    </a:xfrm>
                    <a:prstGeom prst="rect">
                      <a:avLst/>
                    </a:prstGeom>
                    <a:noFill/>
                    <a:ln>
                      <a:noFill/>
                    </a:ln>
                  </pic:spPr>
                </pic:pic>
              </a:graphicData>
            </a:graphic>
          </wp:inline>
        </w:drawing>
      </w:r>
    </w:p>
    <w:p w14:paraId="005327DE" w14:textId="77777777" w:rsidR="009C119F" w:rsidRDefault="009C119F" w:rsidP="009C119F">
      <w:pPr>
        <w:jc w:val="center"/>
        <w:rPr>
          <w:b/>
        </w:rPr>
      </w:pPr>
    </w:p>
    <w:p w14:paraId="338828E8" w14:textId="570630F2" w:rsidR="009C20C6" w:rsidRDefault="00B929E1" w:rsidP="009C119F">
      <w:pPr>
        <w:jc w:val="center"/>
        <w:rPr>
          <w:b/>
        </w:rPr>
      </w:pPr>
      <w:r>
        <w:rPr>
          <w:b/>
          <w:noProof/>
        </w:rPr>
        <w:drawing>
          <wp:inline distT="0" distB="0" distL="0" distR="0" wp14:anchorId="4F604513" wp14:editId="2E9E89CD">
            <wp:extent cx="4348327" cy="2958465"/>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48327" cy="2958465"/>
                    </a:xfrm>
                    <a:prstGeom prst="rect">
                      <a:avLst/>
                    </a:prstGeom>
                    <a:noFill/>
                    <a:ln>
                      <a:noFill/>
                    </a:ln>
                  </pic:spPr>
                </pic:pic>
              </a:graphicData>
            </a:graphic>
          </wp:inline>
        </w:drawing>
      </w:r>
      <w:r w:rsidR="009C20C6">
        <w:fldChar w:fldCharType="begin"/>
      </w:r>
      <w:r w:rsidR="009C20C6">
        <w:instrText xml:space="preserve"> INCLUDEPICTURE "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&amp;%2310;" \* MERGEFORMATINET </w:instrText>
      </w:r>
      <w:r w:rsidR="009C20C6">
        <w:fldChar w:fldCharType="separate"/>
      </w:r>
      <w:r w:rsidR="009C20C6">
        <w:rPr>
          <w:noProof/>
        </w:rPr>
        <mc:AlternateContent>
          <mc:Choice Requires="wps">
            <w:drawing>
              <wp:inline distT="0" distB="0" distL="0" distR="0" wp14:anchorId="0480F824" wp14:editId="71A98D6D">
                <wp:extent cx="302895" cy="302895"/>
                <wp:effectExtent l="0" t="0" r="0" b="0"/>
                <wp:docPr id="21" name="Rectangl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8EFCC1" id="Rectangle 21" o:spid="_x0000_s1026"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" filled="f" stroked="f">
                <o:lock v:ext="edit" aspectratio="t"/>
                <w10:anchorlock/>
              </v:rect>
            </w:pict>
          </mc:Fallback>
        </mc:AlternateContent>
      </w:r>
      <w:r w:rsidR="009C20C6">
        <w:fldChar w:fldCharType="end"/>
      </w:r>
    </w:p>
    <w:p w14:paraId="6F350797" w14:textId="439E9C9F" w:rsidR="00B929E1" w:rsidRDefault="00B929E1" w:rsidP="009C119F">
      <w:pPr>
        <w:rPr>
          <w:b/>
        </w:rPr>
      </w:pPr>
      <w:r>
        <w:rPr>
          <w:b/>
        </w:rPr>
        <w:t>UAL:</w:t>
      </w:r>
    </w:p>
    <w:p w14:paraId="7FE742F2" w14:textId="7B1ACA86" w:rsidR="00B929E1" w:rsidRDefault="00B929E1" w:rsidP="009C119F">
      <w:pPr>
        <w:jc w:val="center"/>
        <w:rPr>
          <w:b/>
        </w:rPr>
      </w:pPr>
      <w:r>
        <w:rPr>
          <w:b/>
          <w:noProof/>
        </w:rPr>
        <w:lastRenderedPageBreak/>
        <w:drawing>
          <wp:inline distT="0" distB="0" distL="0" distR="0" wp14:anchorId="0915622F" wp14:editId="75DBC489">
            <wp:extent cx="5043805" cy="2783840"/>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3805" cy="2783840"/>
                    </a:xfrm>
                    <a:prstGeom prst="rect">
                      <a:avLst/>
                    </a:prstGeom>
                    <a:noFill/>
                    <a:ln>
                      <a:noFill/>
                    </a:ln>
                  </pic:spPr>
                </pic:pic>
              </a:graphicData>
            </a:graphic>
          </wp:inline>
        </w:drawing>
      </w:r>
    </w:p>
    <w:p w14:paraId="448AFFC9" w14:textId="7EC8722F" w:rsidR="00B929E1" w:rsidRDefault="00B929E1" w:rsidP="009C119F">
      <w:pPr>
        <w:jc w:val="center"/>
        <w:rPr>
          <w:bCs/>
        </w:rPr>
      </w:pPr>
      <w:r>
        <w:rPr>
          <w:b/>
          <w:noProof/>
        </w:rPr>
        <w:drawing>
          <wp:inline distT="0" distB="0" distL="0" distR="0" wp14:anchorId="6A3C3B87" wp14:editId="0DFA896A">
            <wp:extent cx="5043805" cy="2783840"/>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805" cy="2783840"/>
                    </a:xfrm>
                    <a:prstGeom prst="rect">
                      <a:avLst/>
                    </a:prstGeom>
                    <a:noFill/>
                    <a:ln>
                      <a:noFill/>
                    </a:ln>
                  </pic:spPr>
                </pic:pic>
              </a:graphicData>
            </a:graphic>
          </wp:inline>
        </w:drawing>
      </w:r>
    </w:p>
    <w:p w14:paraId="7E2E71C0" w14:textId="2EB8327C" w:rsidR="009C20C6" w:rsidRPr="00173B4F" w:rsidRDefault="009C20C6" w:rsidP="009C119F">
      <w:pPr>
        <w:jc w:val="center"/>
        <w:rPr>
          <w:bCs/>
        </w:rPr>
      </w:pPr>
      <w:r>
        <w:rPr>
          <w:bCs/>
          <w:noProof/>
        </w:rPr>
        <w:lastRenderedPageBreak/>
        <w:drawing>
          <wp:inline distT="0" distB="0" distL="0" distR="0" wp14:anchorId="6B758507" wp14:editId="57064087">
            <wp:extent cx="4438286" cy="2903240"/>
            <wp:effectExtent l="0" t="0" r="0"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56861" cy="2915391"/>
                    </a:xfrm>
                    <a:prstGeom prst="rect">
                      <a:avLst/>
                    </a:prstGeom>
                  </pic:spPr>
                </pic:pic>
              </a:graphicData>
            </a:graphic>
          </wp:inline>
        </w:drawing>
      </w:r>
    </w:p>
    <w:p w14:paraId="1E1AB6B9" w14:textId="6253ED4F" w:rsidR="002B721F" w:rsidRPr="00F442E6" w:rsidRDefault="002B721F" w:rsidP="009C119F">
      <w:pPr>
        <w:jc w:val="center"/>
        <w:rPr>
          <w:b/>
        </w:rPr>
      </w:pPr>
      <w:r>
        <w:rPr>
          <w:b/>
        </w:rPr>
        <w:t>References</w:t>
      </w:r>
    </w:p>
    <w:p w14:paraId="01E092EE" w14:textId="77777777" w:rsidR="002B721F" w:rsidRDefault="002B721F" w:rsidP="009C119F">
      <w:pPr>
        <w:pStyle w:val="ListParagraph"/>
        <w:numPr>
          <w:ilvl w:val="0"/>
          <w:numId w:val="9"/>
        </w:numPr>
        <w:spacing w:after="0"/>
        <w:rPr>
          <w:rStyle w:val="citationstylesgno2wrpf"/>
        </w:rPr>
      </w:pPr>
      <w:proofErr w:type="spellStart"/>
      <w:r>
        <w:rPr>
          <w:rStyle w:val="citationstylesgno2wrpf"/>
        </w:rPr>
        <w:t>Damarla</w:t>
      </w:r>
      <w:proofErr w:type="spellEnd"/>
      <w:r>
        <w:rPr>
          <w:rStyle w:val="citationstylesgno2wrpf"/>
        </w:rPr>
        <w:t xml:space="preserve">, R. (n.d.). </w:t>
      </w:r>
      <w:r>
        <w:rPr>
          <w:rStyle w:val="Emphasis"/>
        </w:rPr>
        <w:t>Stock Market Prediction using Decision Tree</w:t>
      </w:r>
      <w:r>
        <w:rPr>
          <w:rStyle w:val="citationstylesgno2wrpf"/>
        </w:rPr>
        <w:t xml:space="preserve">. Kaggle. Retrieved March 18, 2023, from </w:t>
      </w:r>
      <w:hyperlink r:id="rId14" w:history="1">
        <w:r w:rsidRPr="00177FE0">
          <w:rPr>
            <w:rStyle w:val="Hyperlink"/>
          </w:rPr>
          <w:t>https://www.kaggle.com/datasets/camnugent/sandp500?resource=download</w:t>
        </w:r>
      </w:hyperlink>
    </w:p>
    <w:p w14:paraId="1F715F06" w14:textId="77777777" w:rsidR="002B721F" w:rsidRDefault="002B721F" w:rsidP="009C119F">
      <w:pPr>
        <w:numPr>
          <w:ilvl w:val="0"/>
          <w:numId w:val="9"/>
        </w:numPr>
        <w:spacing w:after="0"/>
        <w:rPr>
          <w:rStyle w:val="citationstylesgno2wrpf"/>
        </w:rPr>
      </w:pPr>
      <w:r>
        <w:rPr>
          <w:rStyle w:val="citationstylesgno2wrpf"/>
        </w:rPr>
        <w:t xml:space="preserve">Mooney, P. (n.d.). </w:t>
      </w:r>
      <w:r>
        <w:rPr>
          <w:rStyle w:val="Emphasis"/>
        </w:rPr>
        <w:t>Stock Market Data (NASDAQ, NYSE, S&amp;P500)</w:t>
      </w:r>
      <w:r>
        <w:rPr>
          <w:rStyle w:val="citationstylesgno2wrpf"/>
        </w:rPr>
        <w:t xml:space="preserve">. Kaggle. Retrieved March 18, 2023, from </w:t>
      </w:r>
      <w:hyperlink r:id="rId15" w:history="1">
        <w:r w:rsidRPr="00177FE0">
          <w:rPr>
            <w:rStyle w:val="Hyperlink"/>
          </w:rPr>
          <w:t>https://www.kaggle.com/datasets/camnugent/sandp500?resource=download</w:t>
        </w:r>
      </w:hyperlink>
    </w:p>
    <w:p w14:paraId="09374D6B" w14:textId="16061832" w:rsidR="00B44755" w:rsidRDefault="002B721F" w:rsidP="009C119F">
      <w:r>
        <w:t xml:space="preserve"> </w:t>
      </w:r>
    </w:p>
    <w:p w14:paraId="3698DD4A" w14:textId="107CB063" w:rsidR="006A30D9" w:rsidRPr="00701747" w:rsidRDefault="006A30D9" w:rsidP="006A30D9">
      <w:pPr>
        <w:jc w:val="center"/>
        <w:rPr>
          <w:b/>
        </w:rPr>
      </w:pPr>
      <w:r>
        <w:rPr>
          <w:b/>
        </w:rPr>
        <w:t>Conclusion</w:t>
      </w:r>
    </w:p>
    <w:p w14:paraId="2EDB8562" w14:textId="6114E176" w:rsidR="006A30D9" w:rsidRPr="002A4CF4" w:rsidRDefault="001406F3" w:rsidP="002A4CF4">
      <w:pPr>
        <w:ind w:left="720" w:firstLine="720"/>
        <w:rPr>
          <w:lang w:val="en-US"/>
        </w:rPr>
      </w:pPr>
      <w:r w:rsidRPr="001406F3">
        <w:rPr>
          <w:lang w:val="en-US"/>
        </w:rPr>
        <w:t>After evaluating the model, we have observed that this model has an accuracy of approx. 98%</w:t>
      </w:r>
      <w:r>
        <w:rPr>
          <w:lang w:val="en-US"/>
        </w:rPr>
        <w:t xml:space="preserve">. This shows that this model is best fit for stock market data. </w:t>
      </w:r>
      <w:r w:rsidRPr="001406F3">
        <w:rPr>
          <w:lang w:val="en-US"/>
        </w:rPr>
        <w:t>We can use the stock market data APIs to get the latest predictions.</w:t>
      </w:r>
    </w:p>
    <w:p w14:paraId="230E4C94" w14:textId="6BCAB678" w:rsidR="00B44755" w:rsidRPr="00701747" w:rsidRDefault="00B44755" w:rsidP="009C119F">
      <w:pPr>
        <w:jc w:val="center"/>
        <w:rPr>
          <w:b/>
        </w:rPr>
      </w:pPr>
      <w:r w:rsidRPr="00701747">
        <w:rPr>
          <w:b/>
        </w:rPr>
        <w:t>Appendix</w:t>
      </w:r>
    </w:p>
    <w:p w14:paraId="28772829" w14:textId="111057C0" w:rsidR="00B44755" w:rsidRPr="00701747" w:rsidRDefault="00B44755" w:rsidP="009C119F">
      <w:pPr>
        <w:pStyle w:val="ListParagraph"/>
        <w:numPr>
          <w:ilvl w:val="0"/>
          <w:numId w:val="11"/>
        </w:numPr>
      </w:pPr>
      <w:r w:rsidRPr="00701747">
        <w:t>NYSE</w:t>
      </w:r>
      <w:r w:rsidR="001D2F20">
        <w:t xml:space="preserve">: It stands for </w:t>
      </w:r>
      <w:r w:rsidR="001A004F">
        <w:t xml:space="preserve"> New York Stock Exchange</w:t>
      </w:r>
      <w:r w:rsidR="001D2F20">
        <w:t>. It is the biggest marketplace in the world for buying and selling shares.</w:t>
      </w:r>
    </w:p>
    <w:p w14:paraId="341778DA" w14:textId="60396D86" w:rsidR="00B44755" w:rsidRPr="00701747" w:rsidRDefault="00B44755" w:rsidP="009C119F">
      <w:pPr>
        <w:pStyle w:val="ListParagraph"/>
        <w:numPr>
          <w:ilvl w:val="0"/>
          <w:numId w:val="11"/>
        </w:numPr>
      </w:pPr>
      <w:r w:rsidRPr="00701747">
        <w:t>NASDAQ</w:t>
      </w:r>
      <w:r w:rsidR="001D2F20">
        <w:t xml:space="preserve">: </w:t>
      </w:r>
      <w:r w:rsidR="003759A1">
        <w:t xml:space="preserve"> </w:t>
      </w:r>
      <w:r w:rsidR="001A004F" w:rsidRPr="001A004F">
        <w:t>National Association of Securities Dealers Automated Quotations</w:t>
      </w:r>
      <w:r w:rsidR="00FD42A3">
        <w:t>. It is an electronic stock exchange to buy and sell shares.</w:t>
      </w:r>
    </w:p>
    <w:p w14:paraId="1CEBBF88" w14:textId="779A422F" w:rsidR="00B44755" w:rsidRPr="00701747" w:rsidRDefault="00B44755" w:rsidP="009C119F">
      <w:pPr>
        <w:pStyle w:val="ListParagraph"/>
        <w:numPr>
          <w:ilvl w:val="0"/>
          <w:numId w:val="11"/>
        </w:numPr>
      </w:pPr>
      <w:r w:rsidRPr="00701747">
        <w:t>S&amp;P 500</w:t>
      </w:r>
      <w:r w:rsidR="001A004F">
        <w:t xml:space="preserve">: It stands for </w:t>
      </w:r>
      <w:r w:rsidR="001A004F" w:rsidRPr="001A004F">
        <w:t xml:space="preserve">Standard and </w:t>
      </w:r>
      <w:r w:rsidR="00B02290">
        <w:t>Poor's</w:t>
      </w:r>
      <w:r w:rsidR="001A004F" w:rsidRPr="001A004F">
        <w:t xml:space="preserve"> 500. It is a stock market index tracking </w:t>
      </w:r>
      <w:r w:rsidR="001A004F">
        <w:t xml:space="preserve">the </w:t>
      </w:r>
      <w:r w:rsidR="001A004F" w:rsidRPr="001A004F">
        <w:t xml:space="preserve">stock performance of </w:t>
      </w:r>
      <w:r w:rsidR="001A004F">
        <w:t xml:space="preserve">the </w:t>
      </w:r>
      <w:r w:rsidR="001A004F" w:rsidRPr="001A004F">
        <w:t xml:space="preserve">top 500 companies listed on </w:t>
      </w:r>
      <w:r w:rsidR="001A004F">
        <w:t xml:space="preserve">the </w:t>
      </w:r>
      <w:r w:rsidR="001A004F" w:rsidRPr="001A004F">
        <w:t xml:space="preserve">stock </w:t>
      </w:r>
      <w:r w:rsidR="001A004F">
        <w:t>exchanges</w:t>
      </w:r>
      <w:r w:rsidR="001A004F" w:rsidRPr="001A004F">
        <w:t xml:space="preserve"> of </w:t>
      </w:r>
      <w:r w:rsidR="001A004F">
        <w:t xml:space="preserve">the </w:t>
      </w:r>
      <w:r w:rsidR="00087DE5">
        <w:t>USA</w:t>
      </w:r>
      <w:r w:rsidR="001A004F" w:rsidRPr="001A004F">
        <w:t>.</w:t>
      </w:r>
    </w:p>
    <w:p w14:paraId="74764034" w14:textId="3DD3C5F7" w:rsidR="00B44755" w:rsidRPr="00701747" w:rsidRDefault="00B44755" w:rsidP="009C119F">
      <w:pPr>
        <w:pStyle w:val="ListParagraph"/>
        <w:numPr>
          <w:ilvl w:val="0"/>
          <w:numId w:val="11"/>
        </w:numPr>
      </w:pPr>
      <w:r w:rsidRPr="00701747">
        <w:lastRenderedPageBreak/>
        <w:t>ARIMA Model</w:t>
      </w:r>
      <w:r w:rsidR="00833AAC">
        <w:t xml:space="preserve">: It stands for </w:t>
      </w:r>
      <w:proofErr w:type="spellStart"/>
      <w:r w:rsidR="00833AAC" w:rsidRPr="00833AAC">
        <w:t>AutoRegressive</w:t>
      </w:r>
      <w:proofErr w:type="spellEnd"/>
      <w:r w:rsidR="00833AAC" w:rsidRPr="00833AAC">
        <w:t> Integrated Moving Average</w:t>
      </w:r>
      <w:r w:rsidR="00833AAC">
        <w:t xml:space="preserve">. It is a statistical analysis model which uses time series data to </w:t>
      </w:r>
      <w:proofErr w:type="spellStart"/>
      <w:r w:rsidR="00833AAC">
        <w:t>analyze</w:t>
      </w:r>
      <w:proofErr w:type="spellEnd"/>
      <w:r w:rsidR="00833AAC">
        <w:t xml:space="preserve"> the dataset or predict </w:t>
      </w:r>
      <w:r w:rsidR="00CA3181">
        <w:t>future</w:t>
      </w:r>
      <w:r w:rsidR="00833AAC">
        <w:t xml:space="preserve"> values.</w:t>
      </w:r>
    </w:p>
    <w:p w14:paraId="7710D195" w14:textId="590D5845" w:rsidR="005415CF" w:rsidRPr="00701747" w:rsidRDefault="005415CF" w:rsidP="009C119F">
      <w:pPr>
        <w:pStyle w:val="ListParagraph"/>
        <w:numPr>
          <w:ilvl w:val="0"/>
          <w:numId w:val="11"/>
        </w:numPr>
      </w:pPr>
      <w:r w:rsidRPr="00701747">
        <w:t xml:space="preserve">Stock symbol </w:t>
      </w:r>
      <w:r w:rsidR="00833AAC">
        <w:t xml:space="preserve">– Stock Symbol is also </w:t>
      </w:r>
      <w:r w:rsidR="00661166">
        <w:t>known</w:t>
      </w:r>
      <w:r w:rsidR="00833AAC">
        <w:t xml:space="preserve"> as Ticker Symbol. It is a </w:t>
      </w:r>
      <w:r w:rsidR="00833AAC" w:rsidRPr="00833AAC">
        <w:t>unique series of letters assigned to a security for trading purposes</w:t>
      </w:r>
      <w:r w:rsidR="00833AAC">
        <w:t>.</w:t>
      </w:r>
    </w:p>
    <w:p w14:paraId="328DD82B" w14:textId="44ABDBA3" w:rsidR="00AC0024" w:rsidRPr="00701747" w:rsidRDefault="00AC0024" w:rsidP="009C119F">
      <w:pPr>
        <w:jc w:val="center"/>
        <w:rPr>
          <w:b/>
        </w:rPr>
      </w:pPr>
      <w:r w:rsidRPr="00701747">
        <w:rPr>
          <w:b/>
        </w:rPr>
        <w:t>Questions and Answers</w:t>
      </w:r>
    </w:p>
    <w:p w14:paraId="3A35AF8F" w14:textId="77777777" w:rsidR="00BC0482" w:rsidRPr="00502DF8" w:rsidRDefault="00BC0482" w:rsidP="00BC0482">
      <w:pPr>
        <w:pStyle w:val="ListParagraph"/>
        <w:numPr>
          <w:ilvl w:val="0"/>
          <w:numId w:val="5"/>
        </w:numPr>
        <w:spacing w:after="160"/>
        <w:rPr>
          <w:b/>
          <w:bCs/>
        </w:rPr>
      </w:pPr>
      <w:r w:rsidRPr="00502DF8">
        <w:rPr>
          <w:b/>
          <w:bCs/>
        </w:rPr>
        <w:t>What is time series data?</w:t>
      </w:r>
    </w:p>
    <w:p w14:paraId="389CC0DD" w14:textId="77777777" w:rsidR="00BC0482" w:rsidRDefault="00BC0482" w:rsidP="00BC0482">
      <w:pPr>
        <w:pStyle w:val="ListParagraph"/>
        <w:spacing w:after="160"/>
      </w:pPr>
      <w:r>
        <w:t>Time Series Data is also called Time Stamped Data. Time Series data is recorded at consistent intervals of time.</w:t>
      </w:r>
    </w:p>
    <w:p w14:paraId="709FB5CC" w14:textId="77777777" w:rsidR="00BC0482" w:rsidRPr="00502DF8" w:rsidRDefault="00BC0482" w:rsidP="00BC0482">
      <w:pPr>
        <w:pStyle w:val="ListParagraph"/>
        <w:numPr>
          <w:ilvl w:val="0"/>
          <w:numId w:val="5"/>
        </w:numPr>
        <w:spacing w:after="160"/>
        <w:rPr>
          <w:b/>
          <w:bCs/>
        </w:rPr>
      </w:pPr>
      <w:r w:rsidRPr="00502DF8">
        <w:rPr>
          <w:b/>
          <w:bCs/>
        </w:rPr>
        <w:t>Is stock market data complicated? If so, why?</w:t>
      </w:r>
    </w:p>
    <w:p w14:paraId="3A0E594E" w14:textId="77777777" w:rsidR="00BC0482" w:rsidRPr="00B44755" w:rsidRDefault="00BC0482" w:rsidP="00BC0482">
      <w:pPr>
        <w:pStyle w:val="ListParagraph"/>
        <w:spacing w:after="160"/>
      </w:pPr>
      <w:r>
        <w:t>Stock market data is complicated as it consists of various investors (small and large) making uncoordinated decisions about various investments. Stock values are not always linear as the value is not just time based but involves various factors.</w:t>
      </w:r>
    </w:p>
    <w:p w14:paraId="5384EB76" w14:textId="77777777" w:rsidR="00BC0482" w:rsidRPr="00502DF8" w:rsidRDefault="00BC0482" w:rsidP="00BC0482">
      <w:pPr>
        <w:pStyle w:val="ListParagraph"/>
        <w:numPr>
          <w:ilvl w:val="0"/>
          <w:numId w:val="5"/>
        </w:numPr>
        <w:spacing w:after="160"/>
        <w:rPr>
          <w:b/>
          <w:bCs/>
        </w:rPr>
      </w:pPr>
      <w:r w:rsidRPr="00502DF8">
        <w:rPr>
          <w:b/>
          <w:bCs/>
        </w:rPr>
        <w:t>What are the time-series methods that have been used to predict stock prices?</w:t>
      </w:r>
    </w:p>
    <w:p w14:paraId="2D49FDD0" w14:textId="77777777" w:rsidR="00BC0482" w:rsidRDefault="00BC0482" w:rsidP="00BC0482">
      <w:pPr>
        <w:pStyle w:val="ListParagraph"/>
        <w:spacing w:after="160"/>
      </w:pPr>
      <w:r>
        <w:t>The following are the models used for time-series data prediction or forecasting:</w:t>
      </w:r>
    </w:p>
    <w:p w14:paraId="0A9AD647" w14:textId="77777777" w:rsidR="00BC0482" w:rsidRDefault="00BC0482" w:rsidP="00BC0482">
      <w:pPr>
        <w:pStyle w:val="ListParagraph"/>
        <w:numPr>
          <w:ilvl w:val="1"/>
          <w:numId w:val="5"/>
        </w:numPr>
        <w:spacing w:after="160"/>
      </w:pPr>
      <w:r w:rsidRPr="003C6F3D">
        <w:t>Autoregression (AR)</w:t>
      </w:r>
    </w:p>
    <w:p w14:paraId="711B20BB" w14:textId="77777777" w:rsidR="00BC0482" w:rsidRDefault="00BC0482" w:rsidP="00BC0482">
      <w:pPr>
        <w:pStyle w:val="ListParagraph"/>
        <w:numPr>
          <w:ilvl w:val="1"/>
          <w:numId w:val="5"/>
        </w:numPr>
        <w:spacing w:after="160"/>
      </w:pPr>
      <w:r w:rsidRPr="003C6F3D">
        <w:t>Moving Average (MA)</w:t>
      </w:r>
    </w:p>
    <w:p w14:paraId="38C395F4" w14:textId="77777777" w:rsidR="00BC0482" w:rsidRDefault="00BC0482" w:rsidP="00BC0482">
      <w:pPr>
        <w:pStyle w:val="ListParagraph"/>
        <w:numPr>
          <w:ilvl w:val="1"/>
          <w:numId w:val="5"/>
        </w:numPr>
        <w:spacing w:after="160"/>
      </w:pPr>
      <w:r w:rsidRPr="003C6F3D">
        <w:t>Autoregressive Moving Average (ARMA)</w:t>
      </w:r>
    </w:p>
    <w:p w14:paraId="425C7A65" w14:textId="77777777" w:rsidR="00BC0482" w:rsidRDefault="00BC0482" w:rsidP="00BC0482">
      <w:pPr>
        <w:pStyle w:val="ListParagraph"/>
        <w:numPr>
          <w:ilvl w:val="1"/>
          <w:numId w:val="5"/>
        </w:numPr>
        <w:spacing w:after="160"/>
      </w:pPr>
      <w:r w:rsidRPr="003C6F3D">
        <w:t>Autoregressive Integrated Moving Average (ARIMA)</w:t>
      </w:r>
    </w:p>
    <w:p w14:paraId="70D05CD7" w14:textId="77777777" w:rsidR="00BC0482" w:rsidRDefault="00BC0482" w:rsidP="00BC0482">
      <w:pPr>
        <w:pStyle w:val="ListParagraph"/>
        <w:numPr>
          <w:ilvl w:val="1"/>
          <w:numId w:val="5"/>
        </w:numPr>
        <w:spacing w:after="160"/>
      </w:pPr>
      <w:r w:rsidRPr="003C6F3D">
        <w:t xml:space="preserve">Seasonal Autoregressive </w:t>
      </w:r>
      <w:r w:rsidRPr="003C6F3D">
        <w:rPr>
          <w:rFonts w:ascii="Arial" w:hAnsi="Arial" w:cs="Arial"/>
          <w:color w:val="202124"/>
          <w:shd w:val="clear" w:color="auto" w:fill="FFFFFF"/>
        </w:rPr>
        <w:t>Integrated Moving-Average (SARIMA).</w:t>
      </w:r>
    </w:p>
    <w:p w14:paraId="04869061" w14:textId="77777777" w:rsidR="00BC0482" w:rsidRPr="00502DF8" w:rsidRDefault="00BC0482" w:rsidP="00BC0482">
      <w:pPr>
        <w:pStyle w:val="ListParagraph"/>
        <w:numPr>
          <w:ilvl w:val="0"/>
          <w:numId w:val="5"/>
        </w:numPr>
        <w:spacing w:after="160"/>
        <w:rPr>
          <w:b/>
          <w:bCs/>
        </w:rPr>
      </w:pPr>
      <w:r w:rsidRPr="00502DF8">
        <w:rPr>
          <w:b/>
          <w:bCs/>
        </w:rPr>
        <w:t>What is the ARIMA model?</w:t>
      </w:r>
    </w:p>
    <w:p w14:paraId="395D9ED9" w14:textId="77777777" w:rsidR="00BC0482" w:rsidRDefault="00BC0482" w:rsidP="00BC0482">
      <w:pPr>
        <w:pStyle w:val="ListParagraph"/>
        <w:spacing w:after="160"/>
      </w:pPr>
      <w:r w:rsidRPr="003C6F3D">
        <w:t>Autoregressive Integrated Moving Average (ARIMA)</w:t>
      </w:r>
      <w:r>
        <w:t xml:space="preserve"> is a statistical mode that uses time-series data to predict or forecast future trends or better understand the data.</w:t>
      </w:r>
    </w:p>
    <w:p w14:paraId="57A3BADB" w14:textId="77777777" w:rsidR="00BC0482" w:rsidRPr="00502DF8" w:rsidRDefault="00BC0482" w:rsidP="00BC0482">
      <w:pPr>
        <w:pStyle w:val="ListParagraph"/>
        <w:numPr>
          <w:ilvl w:val="0"/>
          <w:numId w:val="5"/>
        </w:numPr>
        <w:spacing w:after="160"/>
        <w:rPr>
          <w:b/>
          <w:bCs/>
        </w:rPr>
      </w:pPr>
      <w:r w:rsidRPr="00502DF8">
        <w:rPr>
          <w:b/>
          <w:bCs/>
        </w:rPr>
        <w:t>Can we use any model other than the ARIMA model?</w:t>
      </w:r>
    </w:p>
    <w:p w14:paraId="3F443D19" w14:textId="77777777" w:rsidR="00BC0482" w:rsidRPr="00B44755" w:rsidRDefault="00BC0482" w:rsidP="00BC0482">
      <w:pPr>
        <w:pStyle w:val="ListParagraph"/>
        <w:spacing w:after="160"/>
      </w:pPr>
      <w:r>
        <w:t xml:space="preserve">As stock market data is time-series data, we can use any of the above-mentioned models (mentioned in question# 3) </w:t>
      </w:r>
    </w:p>
    <w:p w14:paraId="37E8C43F" w14:textId="77777777" w:rsidR="00BC0482" w:rsidRPr="00502DF8" w:rsidRDefault="00BC0482" w:rsidP="00BC0482">
      <w:pPr>
        <w:pStyle w:val="ListParagraph"/>
        <w:numPr>
          <w:ilvl w:val="0"/>
          <w:numId w:val="5"/>
        </w:numPr>
        <w:spacing w:after="160"/>
        <w:rPr>
          <w:b/>
          <w:bCs/>
        </w:rPr>
      </w:pPr>
      <w:r w:rsidRPr="00502DF8">
        <w:rPr>
          <w:b/>
          <w:bCs/>
        </w:rPr>
        <w:t>How to calculate the accuracy of time series models?</w:t>
      </w:r>
    </w:p>
    <w:p w14:paraId="77BD6865" w14:textId="77777777" w:rsidR="00BC0482" w:rsidRPr="00B44755" w:rsidRDefault="00BC0482" w:rsidP="00BC0482">
      <w:pPr>
        <w:pStyle w:val="ListParagraph"/>
        <w:spacing w:after="160"/>
      </w:pPr>
      <w:r>
        <w:t xml:space="preserve">As in other models, we cannot directly calculate the accuracy score. However, we can calculate </w:t>
      </w:r>
      <w:r w:rsidRPr="005D5140">
        <w:t>Mean absolute percentage error (MAPE)</w:t>
      </w:r>
      <w:r>
        <w:t xml:space="preserve"> and subtract that from 100 to get accuracy.</w:t>
      </w:r>
    </w:p>
    <w:p w14:paraId="385ADDC8" w14:textId="77777777" w:rsidR="00BC0482" w:rsidRPr="00502DF8" w:rsidRDefault="00BC0482" w:rsidP="00BC0482">
      <w:pPr>
        <w:pStyle w:val="ListParagraph"/>
        <w:numPr>
          <w:ilvl w:val="0"/>
          <w:numId w:val="5"/>
        </w:numPr>
        <w:spacing w:after="160"/>
        <w:rPr>
          <w:b/>
          <w:bCs/>
        </w:rPr>
      </w:pPr>
      <w:r w:rsidRPr="00502DF8">
        <w:rPr>
          <w:b/>
          <w:bCs/>
        </w:rPr>
        <w:t>Can we use this model implementation with datasets other than NYSE?</w:t>
      </w:r>
    </w:p>
    <w:p w14:paraId="10FB1B80" w14:textId="77777777" w:rsidR="00BC0482" w:rsidRPr="00B44755" w:rsidRDefault="00BC0482" w:rsidP="00BC0482">
      <w:pPr>
        <w:pStyle w:val="ListParagraph"/>
        <w:spacing w:after="160"/>
      </w:pPr>
      <w:r>
        <w:t>We can use this model for any stock market data regardless of stock exchanges. However, it might need some tweaks to the implementation depending on the column names used.</w:t>
      </w:r>
    </w:p>
    <w:p w14:paraId="0C5AA8D0" w14:textId="77777777" w:rsidR="00BC0482" w:rsidRPr="00502DF8" w:rsidRDefault="00BC0482" w:rsidP="00BC0482">
      <w:pPr>
        <w:pStyle w:val="ListParagraph"/>
        <w:numPr>
          <w:ilvl w:val="0"/>
          <w:numId w:val="5"/>
        </w:numPr>
        <w:spacing w:after="160"/>
        <w:rPr>
          <w:b/>
          <w:bCs/>
        </w:rPr>
      </w:pPr>
      <w:r w:rsidRPr="00502DF8">
        <w:rPr>
          <w:b/>
          <w:bCs/>
        </w:rPr>
        <w:t>Do we have any APIs or sources which can provide the latest data instead of old data?</w:t>
      </w:r>
    </w:p>
    <w:p w14:paraId="0D0AE698" w14:textId="77777777" w:rsidR="00BC0482" w:rsidRDefault="00BC0482" w:rsidP="00BC0482">
      <w:pPr>
        <w:pStyle w:val="ListParagraph"/>
        <w:spacing w:after="160"/>
      </w:pPr>
      <w:r>
        <w:t>There are many APIs available. Below are few APIs to name a few:</w:t>
      </w:r>
    </w:p>
    <w:p w14:paraId="763CFD14" w14:textId="77777777" w:rsidR="00BC0482" w:rsidRPr="009D089F" w:rsidRDefault="00BC0482" w:rsidP="00BC0482">
      <w:pPr>
        <w:pStyle w:val="ListParagraph"/>
        <w:numPr>
          <w:ilvl w:val="1"/>
          <w:numId w:val="5"/>
        </w:numPr>
        <w:spacing w:after="160"/>
      </w:pPr>
      <w:hyperlink r:id="rId16" w:history="1">
        <w:r w:rsidRPr="009D089F">
          <w:rPr>
            <w:rFonts w:ascii="Lato" w:hAnsi="Lato"/>
            <w:color w:val="1D4371"/>
            <w:u w:val="single"/>
            <w:bdr w:val="none" w:sz="0" w:space="0" w:color="auto" w:frame="1"/>
          </w:rPr>
          <w:t>YH Finance</w:t>
        </w:r>
      </w:hyperlink>
    </w:p>
    <w:p w14:paraId="1CC5DA62" w14:textId="77777777" w:rsidR="00BC0482" w:rsidRPr="009D089F" w:rsidRDefault="00BC0482" w:rsidP="00BC0482">
      <w:pPr>
        <w:pStyle w:val="ListParagraph"/>
        <w:numPr>
          <w:ilvl w:val="1"/>
          <w:numId w:val="5"/>
        </w:numPr>
        <w:spacing w:after="160"/>
      </w:pPr>
      <w:hyperlink r:id="rId17" w:history="1">
        <w:r w:rsidRPr="009D089F">
          <w:rPr>
            <w:rStyle w:val="Hyperlink"/>
            <w:rFonts w:ascii="Lato" w:hAnsi="Lato"/>
            <w:color w:val="1D4371"/>
            <w:bdr w:val="none" w:sz="0" w:space="0" w:color="auto" w:frame="1"/>
          </w:rPr>
          <w:t>Yahoo Finance</w:t>
        </w:r>
      </w:hyperlink>
    </w:p>
    <w:p w14:paraId="6D57ADA7" w14:textId="77777777" w:rsidR="00BC0482" w:rsidRPr="00502DF8" w:rsidRDefault="00BC0482" w:rsidP="00BC0482">
      <w:pPr>
        <w:pStyle w:val="ListParagraph"/>
        <w:numPr>
          <w:ilvl w:val="0"/>
          <w:numId w:val="5"/>
        </w:numPr>
        <w:spacing w:after="160"/>
        <w:rPr>
          <w:b/>
          <w:bCs/>
        </w:rPr>
      </w:pPr>
      <w:r w:rsidRPr="00502DF8">
        <w:rPr>
          <w:b/>
          <w:bCs/>
        </w:rPr>
        <w:t>Will these models withstand the vast datasets?</w:t>
      </w:r>
    </w:p>
    <w:p w14:paraId="57ADC784" w14:textId="77777777" w:rsidR="00BC0482" w:rsidRPr="00B44755" w:rsidRDefault="00BC0482" w:rsidP="00BC0482">
      <w:pPr>
        <w:pStyle w:val="ListParagraph"/>
        <w:spacing w:after="160"/>
      </w:pPr>
      <w:r>
        <w:lastRenderedPageBreak/>
        <w:t>To withstand vast datasets, we need to use hardware accordingly with higher configurations.</w:t>
      </w:r>
    </w:p>
    <w:p w14:paraId="40CC09DD" w14:textId="77777777" w:rsidR="00BC0482" w:rsidRPr="00502DF8" w:rsidRDefault="00BC0482" w:rsidP="00BC0482">
      <w:pPr>
        <w:pStyle w:val="ListParagraph"/>
        <w:numPr>
          <w:ilvl w:val="0"/>
          <w:numId w:val="5"/>
        </w:numPr>
        <w:spacing w:after="160"/>
        <w:rPr>
          <w:b/>
          <w:bCs/>
        </w:rPr>
      </w:pPr>
      <w:r w:rsidRPr="00502DF8">
        <w:rPr>
          <w:b/>
          <w:bCs/>
        </w:rPr>
        <w:t>What visualizations can be used, and how will they help?</w:t>
      </w:r>
    </w:p>
    <w:p w14:paraId="6EA3473D" w14:textId="77777777" w:rsidR="00BC0482" w:rsidRDefault="00BC0482" w:rsidP="00BC0482">
      <w:pPr>
        <w:spacing w:after="160"/>
        <w:ind w:left="720"/>
      </w:pPr>
      <w:r>
        <w:t>As this is time series data, per my knowledge, Line charts are the best.</w:t>
      </w:r>
    </w:p>
    <w:p w14:paraId="08F0D4D7" w14:textId="77777777" w:rsidR="00BC0482" w:rsidRPr="00502DF8" w:rsidRDefault="00BC0482" w:rsidP="00BC0482">
      <w:pPr>
        <w:pStyle w:val="ListParagraph"/>
        <w:numPr>
          <w:ilvl w:val="0"/>
          <w:numId w:val="5"/>
        </w:numPr>
        <w:spacing w:after="160"/>
        <w:rPr>
          <w:b/>
          <w:bCs/>
        </w:rPr>
      </w:pPr>
      <w:r w:rsidRPr="00502DF8">
        <w:rPr>
          <w:b/>
          <w:bCs/>
        </w:rPr>
        <w:t>Can we implement an interface for the user to provide stock symbols and provide predictions?</w:t>
      </w:r>
    </w:p>
    <w:p w14:paraId="1A220251" w14:textId="77777777" w:rsidR="00BC0482" w:rsidRDefault="00BC0482" w:rsidP="00BC0482">
      <w:pPr>
        <w:pStyle w:val="ListParagraph"/>
        <w:spacing w:after="160"/>
      </w:pPr>
      <w:r>
        <w:t>In the current implementation, I have provided an option to input the Stock symbol to get the prediction. We can implement this as an API and include the required details in response along with the URL for the prediction graph.</w:t>
      </w:r>
    </w:p>
    <w:p w14:paraId="38F03653" w14:textId="77777777" w:rsidR="002B721F" w:rsidRDefault="002B721F" w:rsidP="009C119F"/>
    <w:p w14:paraId="3D1B80F8" w14:textId="5665A8F1" w:rsidR="002959D3" w:rsidRPr="002B721F" w:rsidRDefault="002959D3" w:rsidP="009C119F"/>
    <w:sectPr w:rsidR="002959D3" w:rsidRPr="002B721F">
      <w:head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65362" w14:textId="77777777" w:rsidR="00C54CE6" w:rsidRDefault="00C54CE6" w:rsidP="002B721F">
      <w:pPr>
        <w:spacing w:after="0" w:line="240" w:lineRule="auto"/>
      </w:pPr>
      <w:r>
        <w:separator/>
      </w:r>
    </w:p>
  </w:endnote>
  <w:endnote w:type="continuationSeparator" w:id="0">
    <w:p w14:paraId="28CB3561" w14:textId="77777777" w:rsidR="00C54CE6" w:rsidRDefault="00C54CE6" w:rsidP="002B7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81914" w14:textId="77777777" w:rsidR="00C54CE6" w:rsidRDefault="00C54CE6" w:rsidP="002B721F">
      <w:pPr>
        <w:spacing w:after="0" w:line="240" w:lineRule="auto"/>
      </w:pPr>
      <w:r>
        <w:separator/>
      </w:r>
    </w:p>
  </w:footnote>
  <w:footnote w:type="continuationSeparator" w:id="0">
    <w:p w14:paraId="6FF3EF02" w14:textId="77777777" w:rsidR="00C54CE6" w:rsidRDefault="00C54CE6" w:rsidP="002B72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F5CDF" w14:textId="6D6CADED" w:rsidR="002B721F" w:rsidRDefault="002B721F" w:rsidP="002B721F">
    <w:pPr>
      <w:spacing w:line="240" w:lineRule="auto"/>
    </w:pPr>
    <w:r>
      <w:t>DSC680-T301 Applied Data Science</w:t>
    </w:r>
  </w:p>
  <w:p w14:paraId="5F7AA11D" w14:textId="1D5674B0" w:rsidR="002B721F" w:rsidRDefault="00717C78" w:rsidP="002B721F">
    <w:pPr>
      <w:spacing w:line="240" w:lineRule="auto"/>
    </w:pPr>
    <w:r>
      <w:t>4</w:t>
    </w:r>
    <w:r w:rsidR="002B721F">
      <w:t>/1</w:t>
    </w:r>
    <w:r>
      <w:t>2</w:t>
    </w:r>
    <w:r w:rsidR="002B721F">
      <w:t>/2023</w:t>
    </w:r>
  </w:p>
  <w:p w14:paraId="7E83C806" w14:textId="77777777" w:rsidR="002B721F" w:rsidRDefault="002B721F" w:rsidP="002B721F">
    <w:pPr>
      <w:spacing w:line="240" w:lineRule="auto"/>
    </w:pPr>
    <w:r>
      <w:t xml:space="preserve">Soma Shekar </w:t>
    </w:r>
    <w:proofErr w:type="spellStart"/>
    <w:r>
      <w:t>Vayuvegula</w:t>
    </w:r>
    <w:proofErr w:type="spellEnd"/>
  </w:p>
  <w:p w14:paraId="3A44989F" w14:textId="7D5950B5" w:rsidR="002B721F" w:rsidRDefault="002B721F" w:rsidP="002B721F">
    <w:pPr>
      <w:spacing w:line="240" w:lineRule="auto"/>
    </w:pPr>
    <w:r>
      <w:t>Project 1: Stock Market Analysis and Prediction</w:t>
    </w:r>
  </w:p>
  <w:p w14:paraId="23C882A7" w14:textId="77777777" w:rsidR="00B11131"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365E"/>
    <w:multiLevelType w:val="hybridMultilevel"/>
    <w:tmpl w:val="F70C47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8D13C4"/>
    <w:multiLevelType w:val="hybridMultilevel"/>
    <w:tmpl w:val="7E4485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9AC1EBF"/>
    <w:multiLevelType w:val="hybridMultilevel"/>
    <w:tmpl w:val="F0688C9E"/>
    <w:lvl w:ilvl="0" w:tplc="0C22F4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276F09"/>
    <w:multiLevelType w:val="hybridMultilevel"/>
    <w:tmpl w:val="31BA290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EA304A"/>
    <w:multiLevelType w:val="hybridMultilevel"/>
    <w:tmpl w:val="1390F4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1D779EA"/>
    <w:multiLevelType w:val="hybridMultilevel"/>
    <w:tmpl w:val="4B5EDF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98A3107"/>
    <w:multiLevelType w:val="hybridMultilevel"/>
    <w:tmpl w:val="9E2E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2D1199F"/>
    <w:multiLevelType w:val="hybridMultilevel"/>
    <w:tmpl w:val="2D0A2AE2"/>
    <w:lvl w:ilvl="0" w:tplc="77CE9A68">
      <w:start w:val="1"/>
      <w:numFmt w:val="bullet"/>
      <w:lvlText w:val="•"/>
      <w:lvlJc w:val="left"/>
      <w:pPr>
        <w:tabs>
          <w:tab w:val="num" w:pos="720"/>
        </w:tabs>
        <w:ind w:left="720" w:hanging="360"/>
      </w:pPr>
      <w:rPr>
        <w:rFonts w:ascii="Arial" w:hAnsi="Arial" w:hint="default"/>
      </w:rPr>
    </w:lvl>
    <w:lvl w:ilvl="1" w:tplc="2BB8946A" w:tentative="1">
      <w:start w:val="1"/>
      <w:numFmt w:val="bullet"/>
      <w:lvlText w:val="•"/>
      <w:lvlJc w:val="left"/>
      <w:pPr>
        <w:tabs>
          <w:tab w:val="num" w:pos="1440"/>
        </w:tabs>
        <w:ind w:left="1440" w:hanging="360"/>
      </w:pPr>
      <w:rPr>
        <w:rFonts w:ascii="Arial" w:hAnsi="Arial" w:hint="default"/>
      </w:rPr>
    </w:lvl>
    <w:lvl w:ilvl="2" w:tplc="0A34D0C6" w:tentative="1">
      <w:start w:val="1"/>
      <w:numFmt w:val="bullet"/>
      <w:lvlText w:val="•"/>
      <w:lvlJc w:val="left"/>
      <w:pPr>
        <w:tabs>
          <w:tab w:val="num" w:pos="2160"/>
        </w:tabs>
        <w:ind w:left="2160" w:hanging="360"/>
      </w:pPr>
      <w:rPr>
        <w:rFonts w:ascii="Arial" w:hAnsi="Arial" w:hint="default"/>
      </w:rPr>
    </w:lvl>
    <w:lvl w:ilvl="3" w:tplc="CC1CEE0C" w:tentative="1">
      <w:start w:val="1"/>
      <w:numFmt w:val="bullet"/>
      <w:lvlText w:val="•"/>
      <w:lvlJc w:val="left"/>
      <w:pPr>
        <w:tabs>
          <w:tab w:val="num" w:pos="2880"/>
        </w:tabs>
        <w:ind w:left="2880" w:hanging="360"/>
      </w:pPr>
      <w:rPr>
        <w:rFonts w:ascii="Arial" w:hAnsi="Arial" w:hint="default"/>
      </w:rPr>
    </w:lvl>
    <w:lvl w:ilvl="4" w:tplc="FF46B2F0" w:tentative="1">
      <w:start w:val="1"/>
      <w:numFmt w:val="bullet"/>
      <w:lvlText w:val="•"/>
      <w:lvlJc w:val="left"/>
      <w:pPr>
        <w:tabs>
          <w:tab w:val="num" w:pos="3600"/>
        </w:tabs>
        <w:ind w:left="3600" w:hanging="360"/>
      </w:pPr>
      <w:rPr>
        <w:rFonts w:ascii="Arial" w:hAnsi="Arial" w:hint="default"/>
      </w:rPr>
    </w:lvl>
    <w:lvl w:ilvl="5" w:tplc="1188FC88" w:tentative="1">
      <w:start w:val="1"/>
      <w:numFmt w:val="bullet"/>
      <w:lvlText w:val="•"/>
      <w:lvlJc w:val="left"/>
      <w:pPr>
        <w:tabs>
          <w:tab w:val="num" w:pos="4320"/>
        </w:tabs>
        <w:ind w:left="4320" w:hanging="360"/>
      </w:pPr>
      <w:rPr>
        <w:rFonts w:ascii="Arial" w:hAnsi="Arial" w:hint="default"/>
      </w:rPr>
    </w:lvl>
    <w:lvl w:ilvl="6" w:tplc="74A0B800" w:tentative="1">
      <w:start w:val="1"/>
      <w:numFmt w:val="bullet"/>
      <w:lvlText w:val="•"/>
      <w:lvlJc w:val="left"/>
      <w:pPr>
        <w:tabs>
          <w:tab w:val="num" w:pos="5040"/>
        </w:tabs>
        <w:ind w:left="5040" w:hanging="360"/>
      </w:pPr>
      <w:rPr>
        <w:rFonts w:ascii="Arial" w:hAnsi="Arial" w:hint="default"/>
      </w:rPr>
    </w:lvl>
    <w:lvl w:ilvl="7" w:tplc="63320C1C" w:tentative="1">
      <w:start w:val="1"/>
      <w:numFmt w:val="bullet"/>
      <w:lvlText w:val="•"/>
      <w:lvlJc w:val="left"/>
      <w:pPr>
        <w:tabs>
          <w:tab w:val="num" w:pos="5760"/>
        </w:tabs>
        <w:ind w:left="5760" w:hanging="360"/>
      </w:pPr>
      <w:rPr>
        <w:rFonts w:ascii="Arial" w:hAnsi="Arial" w:hint="default"/>
      </w:rPr>
    </w:lvl>
    <w:lvl w:ilvl="8" w:tplc="FF3431D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84C5D7D"/>
    <w:multiLevelType w:val="hybridMultilevel"/>
    <w:tmpl w:val="E18EAF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EC1145"/>
    <w:multiLevelType w:val="hybridMultilevel"/>
    <w:tmpl w:val="A2A048AE"/>
    <w:lvl w:ilvl="0" w:tplc="AFB4FA50">
      <w:start w:val="1"/>
      <w:numFmt w:val="decimal"/>
      <w:lvlText w:val="%1."/>
      <w:lvlJc w:val="left"/>
      <w:pPr>
        <w:ind w:left="720" w:hanging="360"/>
      </w:pPr>
      <w:rPr>
        <w:rFonts w:asciiTheme="minorHAnsi" w:eastAsiaTheme="minorEastAsia" w:hAnsiTheme="minorHAnsi"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6B1CEC"/>
    <w:multiLevelType w:val="hybridMultilevel"/>
    <w:tmpl w:val="9870866A"/>
    <w:lvl w:ilvl="0" w:tplc="31ECABFA">
      <w:start w:val="1"/>
      <w:numFmt w:val="bullet"/>
      <w:lvlText w:val="•"/>
      <w:lvlJc w:val="left"/>
      <w:pPr>
        <w:tabs>
          <w:tab w:val="num" w:pos="720"/>
        </w:tabs>
        <w:ind w:left="720" w:hanging="360"/>
      </w:pPr>
      <w:rPr>
        <w:rFonts w:ascii="Arial" w:hAnsi="Arial" w:hint="default"/>
      </w:rPr>
    </w:lvl>
    <w:lvl w:ilvl="1" w:tplc="1108ADCE" w:tentative="1">
      <w:start w:val="1"/>
      <w:numFmt w:val="bullet"/>
      <w:lvlText w:val="•"/>
      <w:lvlJc w:val="left"/>
      <w:pPr>
        <w:tabs>
          <w:tab w:val="num" w:pos="1440"/>
        </w:tabs>
        <w:ind w:left="1440" w:hanging="360"/>
      </w:pPr>
      <w:rPr>
        <w:rFonts w:ascii="Arial" w:hAnsi="Arial" w:hint="default"/>
      </w:rPr>
    </w:lvl>
    <w:lvl w:ilvl="2" w:tplc="34BEA752" w:tentative="1">
      <w:start w:val="1"/>
      <w:numFmt w:val="bullet"/>
      <w:lvlText w:val="•"/>
      <w:lvlJc w:val="left"/>
      <w:pPr>
        <w:tabs>
          <w:tab w:val="num" w:pos="2160"/>
        </w:tabs>
        <w:ind w:left="2160" w:hanging="360"/>
      </w:pPr>
      <w:rPr>
        <w:rFonts w:ascii="Arial" w:hAnsi="Arial" w:hint="default"/>
      </w:rPr>
    </w:lvl>
    <w:lvl w:ilvl="3" w:tplc="87F09418" w:tentative="1">
      <w:start w:val="1"/>
      <w:numFmt w:val="bullet"/>
      <w:lvlText w:val="•"/>
      <w:lvlJc w:val="left"/>
      <w:pPr>
        <w:tabs>
          <w:tab w:val="num" w:pos="2880"/>
        </w:tabs>
        <w:ind w:left="2880" w:hanging="360"/>
      </w:pPr>
      <w:rPr>
        <w:rFonts w:ascii="Arial" w:hAnsi="Arial" w:hint="default"/>
      </w:rPr>
    </w:lvl>
    <w:lvl w:ilvl="4" w:tplc="018EE080" w:tentative="1">
      <w:start w:val="1"/>
      <w:numFmt w:val="bullet"/>
      <w:lvlText w:val="•"/>
      <w:lvlJc w:val="left"/>
      <w:pPr>
        <w:tabs>
          <w:tab w:val="num" w:pos="3600"/>
        </w:tabs>
        <w:ind w:left="3600" w:hanging="360"/>
      </w:pPr>
      <w:rPr>
        <w:rFonts w:ascii="Arial" w:hAnsi="Arial" w:hint="default"/>
      </w:rPr>
    </w:lvl>
    <w:lvl w:ilvl="5" w:tplc="35B6FACE" w:tentative="1">
      <w:start w:val="1"/>
      <w:numFmt w:val="bullet"/>
      <w:lvlText w:val="•"/>
      <w:lvlJc w:val="left"/>
      <w:pPr>
        <w:tabs>
          <w:tab w:val="num" w:pos="4320"/>
        </w:tabs>
        <w:ind w:left="4320" w:hanging="360"/>
      </w:pPr>
      <w:rPr>
        <w:rFonts w:ascii="Arial" w:hAnsi="Arial" w:hint="default"/>
      </w:rPr>
    </w:lvl>
    <w:lvl w:ilvl="6" w:tplc="4BA2E82E" w:tentative="1">
      <w:start w:val="1"/>
      <w:numFmt w:val="bullet"/>
      <w:lvlText w:val="•"/>
      <w:lvlJc w:val="left"/>
      <w:pPr>
        <w:tabs>
          <w:tab w:val="num" w:pos="5040"/>
        </w:tabs>
        <w:ind w:left="5040" w:hanging="360"/>
      </w:pPr>
      <w:rPr>
        <w:rFonts w:ascii="Arial" w:hAnsi="Arial" w:hint="default"/>
      </w:rPr>
    </w:lvl>
    <w:lvl w:ilvl="7" w:tplc="BA361C1E" w:tentative="1">
      <w:start w:val="1"/>
      <w:numFmt w:val="bullet"/>
      <w:lvlText w:val="•"/>
      <w:lvlJc w:val="left"/>
      <w:pPr>
        <w:tabs>
          <w:tab w:val="num" w:pos="5760"/>
        </w:tabs>
        <w:ind w:left="5760" w:hanging="360"/>
      </w:pPr>
      <w:rPr>
        <w:rFonts w:ascii="Arial" w:hAnsi="Arial" w:hint="default"/>
      </w:rPr>
    </w:lvl>
    <w:lvl w:ilvl="8" w:tplc="EE0CD0A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B6B3C34"/>
    <w:multiLevelType w:val="hybridMultilevel"/>
    <w:tmpl w:val="BDFE6F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D593920"/>
    <w:multiLevelType w:val="hybridMultilevel"/>
    <w:tmpl w:val="F2F68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BB1324"/>
    <w:multiLevelType w:val="multilevel"/>
    <w:tmpl w:val="F5A45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29280950">
    <w:abstractNumId w:val="5"/>
  </w:num>
  <w:num w:numId="2" w16cid:durableId="2121102796">
    <w:abstractNumId w:val="6"/>
  </w:num>
  <w:num w:numId="3" w16cid:durableId="1712727718">
    <w:abstractNumId w:val="12"/>
  </w:num>
  <w:num w:numId="4" w16cid:durableId="883443122">
    <w:abstractNumId w:val="1"/>
  </w:num>
  <w:num w:numId="5" w16cid:durableId="832993654">
    <w:abstractNumId w:val="10"/>
  </w:num>
  <w:num w:numId="6" w16cid:durableId="1087387861">
    <w:abstractNumId w:val="0"/>
  </w:num>
  <w:num w:numId="7" w16cid:durableId="656226151">
    <w:abstractNumId w:val="2"/>
  </w:num>
  <w:num w:numId="8" w16cid:durableId="1275283445">
    <w:abstractNumId w:val="7"/>
  </w:num>
  <w:num w:numId="9" w16cid:durableId="2141458818">
    <w:abstractNumId w:val="14"/>
  </w:num>
  <w:num w:numId="10" w16cid:durableId="1766026991">
    <w:abstractNumId w:val="13"/>
  </w:num>
  <w:num w:numId="11" w16cid:durableId="1274020679">
    <w:abstractNumId w:val="9"/>
  </w:num>
  <w:num w:numId="12" w16cid:durableId="83966190">
    <w:abstractNumId w:val="4"/>
  </w:num>
  <w:num w:numId="13" w16cid:durableId="2021004585">
    <w:abstractNumId w:val="3"/>
  </w:num>
  <w:num w:numId="14" w16cid:durableId="407919634">
    <w:abstractNumId w:val="8"/>
  </w:num>
  <w:num w:numId="15" w16cid:durableId="8499467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LMwNDIxMLQ0NzVR0lEKTi0uzszPAykwrQUA/6SdvywAAAA="/>
  </w:docVars>
  <w:rsids>
    <w:rsidRoot w:val="002546DF"/>
    <w:rsid w:val="00027A50"/>
    <w:rsid w:val="000704A8"/>
    <w:rsid w:val="00087DE5"/>
    <w:rsid w:val="000A5945"/>
    <w:rsid w:val="000B00D2"/>
    <w:rsid w:val="000C6951"/>
    <w:rsid w:val="0011439C"/>
    <w:rsid w:val="001406F3"/>
    <w:rsid w:val="00144677"/>
    <w:rsid w:val="001611B0"/>
    <w:rsid w:val="00173B4F"/>
    <w:rsid w:val="001A004F"/>
    <w:rsid w:val="001B72CB"/>
    <w:rsid w:val="001C0271"/>
    <w:rsid w:val="001D2F20"/>
    <w:rsid w:val="002519DD"/>
    <w:rsid w:val="002546DF"/>
    <w:rsid w:val="00276667"/>
    <w:rsid w:val="002959D3"/>
    <w:rsid w:val="002A473F"/>
    <w:rsid w:val="002A4CF4"/>
    <w:rsid w:val="002B2073"/>
    <w:rsid w:val="002B721F"/>
    <w:rsid w:val="002F0A50"/>
    <w:rsid w:val="00370909"/>
    <w:rsid w:val="003759A1"/>
    <w:rsid w:val="003C6F3D"/>
    <w:rsid w:val="00422E60"/>
    <w:rsid w:val="00482BCC"/>
    <w:rsid w:val="004A1AEC"/>
    <w:rsid w:val="004B14A7"/>
    <w:rsid w:val="005415CF"/>
    <w:rsid w:val="00593500"/>
    <w:rsid w:val="005D5140"/>
    <w:rsid w:val="005E689D"/>
    <w:rsid w:val="00623286"/>
    <w:rsid w:val="00650F98"/>
    <w:rsid w:val="00661166"/>
    <w:rsid w:val="00682B13"/>
    <w:rsid w:val="0068585C"/>
    <w:rsid w:val="006A30D9"/>
    <w:rsid w:val="006E13E5"/>
    <w:rsid w:val="006E658B"/>
    <w:rsid w:val="00701747"/>
    <w:rsid w:val="00717C78"/>
    <w:rsid w:val="00723FCB"/>
    <w:rsid w:val="00750F51"/>
    <w:rsid w:val="007B5B6F"/>
    <w:rsid w:val="007D6E93"/>
    <w:rsid w:val="00816437"/>
    <w:rsid w:val="00833AAC"/>
    <w:rsid w:val="00842DFA"/>
    <w:rsid w:val="008A5541"/>
    <w:rsid w:val="00944D6B"/>
    <w:rsid w:val="009C119F"/>
    <w:rsid w:val="009C20C6"/>
    <w:rsid w:val="009D089F"/>
    <w:rsid w:val="00A02336"/>
    <w:rsid w:val="00A37959"/>
    <w:rsid w:val="00A65472"/>
    <w:rsid w:val="00AC0024"/>
    <w:rsid w:val="00B02290"/>
    <w:rsid w:val="00B03CFB"/>
    <w:rsid w:val="00B44755"/>
    <w:rsid w:val="00B63561"/>
    <w:rsid w:val="00B929E1"/>
    <w:rsid w:val="00BC0482"/>
    <w:rsid w:val="00BC5BBC"/>
    <w:rsid w:val="00C14812"/>
    <w:rsid w:val="00C46C32"/>
    <w:rsid w:val="00C51A8B"/>
    <w:rsid w:val="00C54CE6"/>
    <w:rsid w:val="00C902A4"/>
    <w:rsid w:val="00CA3181"/>
    <w:rsid w:val="00CB06BF"/>
    <w:rsid w:val="00CC4490"/>
    <w:rsid w:val="00D16D8E"/>
    <w:rsid w:val="00D877BE"/>
    <w:rsid w:val="00DA446F"/>
    <w:rsid w:val="00DA4E9C"/>
    <w:rsid w:val="00DD7230"/>
    <w:rsid w:val="00E40EFF"/>
    <w:rsid w:val="00E42390"/>
    <w:rsid w:val="00F85649"/>
    <w:rsid w:val="00FD0FC7"/>
    <w:rsid w:val="00FD42A3"/>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BE8ED"/>
  <w15:chartTrackingRefBased/>
  <w15:docId w15:val="{83AB0989-AC27-437A-A1BD-9F22ED50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21F"/>
  </w:style>
  <w:style w:type="paragraph" w:styleId="Heading1">
    <w:name w:val="heading 1"/>
    <w:basedOn w:val="Normal"/>
    <w:next w:val="Normal"/>
    <w:link w:val="Heading1Char"/>
    <w:uiPriority w:val="9"/>
    <w:qFormat/>
    <w:rsid w:val="002B72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2B721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2B721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2B721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B721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B721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B721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B721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2B721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721F"/>
    <w:pPr>
      <w:ind w:left="720"/>
      <w:contextualSpacing/>
    </w:pPr>
  </w:style>
  <w:style w:type="character" w:styleId="Hyperlink">
    <w:name w:val="Hyperlink"/>
    <w:basedOn w:val="DefaultParagraphFont"/>
    <w:uiPriority w:val="99"/>
    <w:semiHidden/>
    <w:unhideWhenUsed/>
    <w:rsid w:val="002546DF"/>
    <w:rPr>
      <w:color w:val="0000FF"/>
      <w:u w:val="single"/>
    </w:rPr>
  </w:style>
  <w:style w:type="character" w:styleId="FollowedHyperlink">
    <w:name w:val="FollowedHyperlink"/>
    <w:basedOn w:val="DefaultParagraphFont"/>
    <w:uiPriority w:val="99"/>
    <w:semiHidden/>
    <w:unhideWhenUsed/>
    <w:rsid w:val="002959D3"/>
    <w:rPr>
      <w:color w:val="954F72" w:themeColor="followedHyperlink"/>
      <w:u w:val="single"/>
    </w:rPr>
  </w:style>
  <w:style w:type="paragraph" w:styleId="Header">
    <w:name w:val="header"/>
    <w:basedOn w:val="Normal"/>
    <w:link w:val="Head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HeaderChar">
    <w:name w:val="Header Char"/>
    <w:basedOn w:val="DefaultParagraphFont"/>
    <w:link w:val="Header"/>
    <w:uiPriority w:val="99"/>
    <w:rsid w:val="002B721F"/>
    <w:rPr>
      <w:rFonts w:ascii="Arial" w:eastAsia="Arial" w:hAnsi="Arial" w:cs="Arial"/>
      <w:lang w:val="en" w:bidi="ar-SA"/>
    </w:rPr>
  </w:style>
  <w:style w:type="paragraph" w:styleId="Footer">
    <w:name w:val="footer"/>
    <w:basedOn w:val="Normal"/>
    <w:link w:val="Foot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FooterChar">
    <w:name w:val="Footer Char"/>
    <w:basedOn w:val="DefaultParagraphFont"/>
    <w:link w:val="Footer"/>
    <w:uiPriority w:val="99"/>
    <w:rsid w:val="002B721F"/>
    <w:rPr>
      <w:rFonts w:ascii="Arial" w:eastAsia="Arial" w:hAnsi="Arial" w:cs="Arial"/>
      <w:lang w:val="en" w:bidi="ar-SA"/>
    </w:rPr>
  </w:style>
  <w:style w:type="character" w:customStyle="1" w:styleId="citationstylesgno2wrpf">
    <w:name w:val="citationstyles_gno2wrpf"/>
    <w:basedOn w:val="DefaultParagraphFont"/>
    <w:rsid w:val="002B721F"/>
  </w:style>
  <w:style w:type="character" w:styleId="Emphasis">
    <w:name w:val="Emphasis"/>
    <w:basedOn w:val="DefaultParagraphFont"/>
    <w:uiPriority w:val="20"/>
    <w:qFormat/>
    <w:rsid w:val="002B721F"/>
    <w:rPr>
      <w:i/>
      <w:iCs/>
    </w:rPr>
  </w:style>
  <w:style w:type="character" w:customStyle="1" w:styleId="Heading1Char">
    <w:name w:val="Heading 1 Char"/>
    <w:basedOn w:val="DefaultParagraphFont"/>
    <w:link w:val="Heading1"/>
    <w:uiPriority w:val="9"/>
    <w:rsid w:val="002B721F"/>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sid w:val="002B721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2B721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2B721F"/>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2B721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2B721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2B721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B721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2B721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B721F"/>
    <w:pPr>
      <w:spacing w:line="240" w:lineRule="auto"/>
    </w:pPr>
    <w:rPr>
      <w:b/>
      <w:bCs/>
      <w:color w:val="4472C4" w:themeColor="accent1"/>
      <w:sz w:val="18"/>
      <w:szCs w:val="18"/>
    </w:rPr>
  </w:style>
  <w:style w:type="paragraph" w:styleId="Title">
    <w:name w:val="Title"/>
    <w:basedOn w:val="Normal"/>
    <w:next w:val="Normal"/>
    <w:link w:val="TitleChar"/>
    <w:uiPriority w:val="10"/>
    <w:qFormat/>
    <w:rsid w:val="002B721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B721F"/>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2B721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2B721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2B721F"/>
    <w:rPr>
      <w:b/>
      <w:bCs/>
    </w:rPr>
  </w:style>
  <w:style w:type="paragraph" w:styleId="NoSpacing">
    <w:name w:val="No Spacing"/>
    <w:uiPriority w:val="1"/>
    <w:qFormat/>
    <w:rsid w:val="002B721F"/>
    <w:pPr>
      <w:spacing w:after="0" w:line="240" w:lineRule="auto"/>
    </w:pPr>
  </w:style>
  <w:style w:type="paragraph" w:styleId="Quote">
    <w:name w:val="Quote"/>
    <w:basedOn w:val="Normal"/>
    <w:next w:val="Normal"/>
    <w:link w:val="QuoteChar"/>
    <w:uiPriority w:val="29"/>
    <w:qFormat/>
    <w:rsid w:val="002B721F"/>
    <w:rPr>
      <w:i/>
      <w:iCs/>
      <w:color w:val="000000" w:themeColor="text1"/>
    </w:rPr>
  </w:style>
  <w:style w:type="character" w:customStyle="1" w:styleId="QuoteChar">
    <w:name w:val="Quote Char"/>
    <w:basedOn w:val="DefaultParagraphFont"/>
    <w:link w:val="Quote"/>
    <w:uiPriority w:val="29"/>
    <w:rsid w:val="002B721F"/>
    <w:rPr>
      <w:i/>
      <w:iCs/>
      <w:color w:val="000000" w:themeColor="text1"/>
    </w:rPr>
  </w:style>
  <w:style w:type="paragraph" w:styleId="IntenseQuote">
    <w:name w:val="Intense Quote"/>
    <w:basedOn w:val="Normal"/>
    <w:next w:val="Normal"/>
    <w:link w:val="IntenseQuoteChar"/>
    <w:uiPriority w:val="30"/>
    <w:qFormat/>
    <w:rsid w:val="002B721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2B721F"/>
    <w:rPr>
      <w:b/>
      <w:bCs/>
      <w:i/>
      <w:iCs/>
      <w:color w:val="4472C4" w:themeColor="accent1"/>
    </w:rPr>
  </w:style>
  <w:style w:type="character" w:styleId="SubtleEmphasis">
    <w:name w:val="Subtle Emphasis"/>
    <w:basedOn w:val="DefaultParagraphFont"/>
    <w:uiPriority w:val="19"/>
    <w:qFormat/>
    <w:rsid w:val="002B721F"/>
    <w:rPr>
      <w:i/>
      <w:iCs/>
      <w:color w:val="808080" w:themeColor="text1" w:themeTint="7F"/>
    </w:rPr>
  </w:style>
  <w:style w:type="character" w:styleId="IntenseEmphasis">
    <w:name w:val="Intense Emphasis"/>
    <w:basedOn w:val="DefaultParagraphFont"/>
    <w:uiPriority w:val="21"/>
    <w:qFormat/>
    <w:rsid w:val="002B721F"/>
    <w:rPr>
      <w:b/>
      <w:bCs/>
      <w:i/>
      <w:iCs/>
      <w:color w:val="4472C4" w:themeColor="accent1"/>
    </w:rPr>
  </w:style>
  <w:style w:type="character" w:styleId="SubtleReference">
    <w:name w:val="Subtle Reference"/>
    <w:basedOn w:val="DefaultParagraphFont"/>
    <w:uiPriority w:val="31"/>
    <w:qFormat/>
    <w:rsid w:val="002B721F"/>
    <w:rPr>
      <w:smallCaps/>
      <w:color w:val="ED7D31" w:themeColor="accent2"/>
      <w:u w:val="single"/>
    </w:rPr>
  </w:style>
  <w:style w:type="character" w:styleId="IntenseReference">
    <w:name w:val="Intense Reference"/>
    <w:basedOn w:val="DefaultParagraphFont"/>
    <w:uiPriority w:val="32"/>
    <w:qFormat/>
    <w:rsid w:val="002B721F"/>
    <w:rPr>
      <w:b/>
      <w:bCs/>
      <w:smallCaps/>
      <w:color w:val="ED7D31" w:themeColor="accent2"/>
      <w:spacing w:val="5"/>
      <w:u w:val="single"/>
    </w:rPr>
  </w:style>
  <w:style w:type="character" w:styleId="BookTitle">
    <w:name w:val="Book Title"/>
    <w:basedOn w:val="DefaultParagraphFont"/>
    <w:uiPriority w:val="33"/>
    <w:qFormat/>
    <w:rsid w:val="002B721F"/>
    <w:rPr>
      <w:b/>
      <w:bCs/>
      <w:smallCaps/>
      <w:spacing w:val="5"/>
    </w:rPr>
  </w:style>
  <w:style w:type="paragraph" w:styleId="TOCHeading">
    <w:name w:val="TOC Heading"/>
    <w:basedOn w:val="Heading1"/>
    <w:next w:val="Normal"/>
    <w:uiPriority w:val="39"/>
    <w:semiHidden/>
    <w:unhideWhenUsed/>
    <w:qFormat/>
    <w:rsid w:val="002B721F"/>
    <w:pPr>
      <w:outlineLvl w:val="9"/>
    </w:pPr>
  </w:style>
  <w:style w:type="character" w:customStyle="1" w:styleId="jpfdse">
    <w:name w:val="jpfdse"/>
    <w:basedOn w:val="DefaultParagraphFont"/>
    <w:rsid w:val="00833AAC"/>
  </w:style>
  <w:style w:type="character" w:customStyle="1" w:styleId="apple-converted-space">
    <w:name w:val="apple-converted-space"/>
    <w:basedOn w:val="DefaultParagraphFont"/>
    <w:rsid w:val="00833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57037">
      <w:bodyDiv w:val="1"/>
      <w:marLeft w:val="0"/>
      <w:marRight w:val="0"/>
      <w:marTop w:val="0"/>
      <w:marBottom w:val="0"/>
      <w:divBdr>
        <w:top w:val="none" w:sz="0" w:space="0" w:color="auto"/>
        <w:left w:val="none" w:sz="0" w:space="0" w:color="auto"/>
        <w:bottom w:val="none" w:sz="0" w:space="0" w:color="auto"/>
        <w:right w:val="none" w:sz="0" w:space="0" w:color="auto"/>
      </w:divBdr>
      <w:divsChild>
        <w:div w:id="1245602673">
          <w:marLeft w:val="446"/>
          <w:marRight w:val="0"/>
          <w:marTop w:val="0"/>
          <w:marBottom w:val="200"/>
          <w:divBdr>
            <w:top w:val="none" w:sz="0" w:space="0" w:color="auto"/>
            <w:left w:val="none" w:sz="0" w:space="0" w:color="auto"/>
            <w:bottom w:val="none" w:sz="0" w:space="0" w:color="auto"/>
            <w:right w:val="none" w:sz="0" w:space="0" w:color="auto"/>
          </w:divBdr>
        </w:div>
      </w:divsChild>
    </w:div>
    <w:div w:id="1358656698">
      <w:bodyDiv w:val="1"/>
      <w:marLeft w:val="0"/>
      <w:marRight w:val="0"/>
      <w:marTop w:val="0"/>
      <w:marBottom w:val="0"/>
      <w:divBdr>
        <w:top w:val="none" w:sz="0" w:space="0" w:color="auto"/>
        <w:left w:val="none" w:sz="0" w:space="0" w:color="auto"/>
        <w:bottom w:val="none" w:sz="0" w:space="0" w:color="auto"/>
        <w:right w:val="none" w:sz="0" w:space="0" w:color="auto"/>
      </w:divBdr>
      <w:divsChild>
        <w:div w:id="519857351">
          <w:marLeft w:val="446"/>
          <w:marRight w:val="0"/>
          <w:marTop w:val="0"/>
          <w:marBottom w:val="200"/>
          <w:divBdr>
            <w:top w:val="none" w:sz="0" w:space="0" w:color="auto"/>
            <w:left w:val="none" w:sz="0" w:space="0" w:color="auto"/>
            <w:bottom w:val="none" w:sz="0" w:space="0" w:color="auto"/>
            <w:right w:val="none" w:sz="0" w:space="0" w:color="auto"/>
          </w:divBdr>
        </w:div>
      </w:divsChild>
    </w:div>
    <w:div w:id="142175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rapidapi.com/blog/best-stock-api/%0ahttps:/rapidapi.com/sparior/api/yahoo-finance15" TargetMode="External"/><Relationship Id="rId2" Type="http://schemas.openxmlformats.org/officeDocument/2006/relationships/numbering" Target="numbering.xml"/><Relationship Id="rId16" Type="http://schemas.openxmlformats.org/officeDocument/2006/relationships/hyperlink" Target="https://rapidapi.com/blog/best-stock-api/%0ahttps:/rapidapi.com/belchiorarkad-FqvHs2EDOtP/api/yh-finance-complet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kaggle.com/datasets/camnugent/sandp500?resource=download"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kaggle.com/datasets/camnugent/sandp500?resource=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340546-1383-9D49-9276-8F96B470F4D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38241-09E2-7345-8430-C33CF78BD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0</TotalTime>
  <Pages>9</Pages>
  <Words>4413</Words>
  <Characters>22820</Characters>
  <Application>Microsoft Office Word</Application>
  <DocSecurity>0</DocSecurity>
  <Lines>507</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Soma Vayuvegula</cp:lastModifiedBy>
  <cp:revision>64</cp:revision>
  <cp:lastPrinted>2021-12-16T01:29:00Z</cp:lastPrinted>
  <dcterms:created xsi:type="dcterms:W3CDTF">2022-01-08T19:11:00Z</dcterms:created>
  <dcterms:modified xsi:type="dcterms:W3CDTF">2023-04-10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665</vt:lpwstr>
  </property>
  <property fmtid="{D5CDD505-2E9C-101B-9397-08002B2CF9AE}" pid="3" name="grammarly_documentContext">
    <vt:lpwstr>{"goals":[],"domain":"general","emotions":[],"dialect":"american"}</vt:lpwstr>
  </property>
</Properties>
</file>